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E49FD" w:rsidRPr="00F67165" w14:paraId="1258D197" w14:textId="77777777" w:rsidTr="00E76D1B">
        <w:tc>
          <w:tcPr>
            <w:tcW w:w="9606" w:type="dxa"/>
          </w:tcPr>
          <w:p w14:paraId="1990155F" w14:textId="72E25E6E" w:rsidR="00054771" w:rsidRPr="007721CF" w:rsidRDefault="0089096C" w:rsidP="00E76D1B">
            <w:pPr>
              <w:jc w:val="center"/>
              <w:rPr>
                <w:rFonts w:ascii="Arial" w:hAnsi="Arial" w:cs="Arial"/>
                <w:b/>
                <w:color w:val="943634" w:themeColor="accent2" w:themeShade="BF"/>
                <w:sz w:val="32"/>
              </w:rPr>
            </w:pPr>
            <w:r>
              <w:rPr>
                <w:rFonts w:ascii="Arial" w:hAnsi="Arial" w:cs="Arial"/>
                <w:b/>
                <w:color w:val="943634"/>
                <w:sz w:val="32"/>
              </w:rPr>
              <w:t>SAFETY4</w:t>
            </w:r>
            <w:r w:rsidR="00E76D1B" w:rsidRPr="002102D6">
              <w:rPr>
                <w:rFonts w:ascii="Arial" w:hAnsi="Arial" w:cs="Arial"/>
                <w:b/>
                <w:color w:val="943634"/>
                <w:sz w:val="32"/>
              </w:rPr>
              <w:t>SI</w:t>
            </w:r>
            <w:r w:rsidR="00E76D1B" w:rsidRPr="007721CF">
              <w:rPr>
                <w:rFonts w:ascii="Arial" w:hAnsi="Arial" w:cs="Arial"/>
                <w:b/>
                <w:color w:val="943634" w:themeColor="accent2" w:themeShade="BF"/>
                <w:sz w:val="32"/>
              </w:rPr>
              <w:t xml:space="preserve">STERS </w:t>
            </w:r>
          </w:p>
          <w:p w14:paraId="4790A00C" w14:textId="77777777" w:rsidR="007E49FD" w:rsidRPr="00E76D1B" w:rsidRDefault="00E76D1B" w:rsidP="00E76D1B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E76D1B">
              <w:rPr>
                <w:rFonts w:ascii="Arial" w:hAnsi="Arial" w:cs="Arial"/>
                <w:b/>
                <w:sz w:val="32"/>
              </w:rPr>
              <w:t>AGENCY REFERRAL FORM</w:t>
            </w:r>
          </w:p>
        </w:tc>
      </w:tr>
    </w:tbl>
    <w:p w14:paraId="746D508A" w14:textId="77777777" w:rsidR="007E49FD" w:rsidRDefault="007E49FD">
      <w:pPr>
        <w:rPr>
          <w:rFonts w:ascii="Arial" w:hAnsi="Arial" w:cs="Arial"/>
        </w:rPr>
      </w:pPr>
    </w:p>
    <w:p w14:paraId="20B7B14D" w14:textId="77777777" w:rsidR="002102D6" w:rsidRDefault="007721CF" w:rsidP="007721C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7721CF">
        <w:rPr>
          <w:rFonts w:ascii="Arial" w:hAnsi="Arial" w:cs="Arial"/>
          <w:color w:val="000000"/>
        </w:rPr>
        <w:t>Please fill in as many sections as possible, to ensure your referral is processed</w:t>
      </w:r>
      <w:r w:rsidR="002102D6">
        <w:rPr>
          <w:rFonts w:ascii="Arial" w:hAnsi="Arial" w:cs="Arial"/>
          <w:color w:val="000000"/>
        </w:rPr>
        <w:t xml:space="preserve"> </w:t>
      </w:r>
      <w:r w:rsidRPr="007721CF">
        <w:rPr>
          <w:rFonts w:ascii="Arial" w:hAnsi="Arial" w:cs="Arial"/>
          <w:color w:val="000000"/>
        </w:rPr>
        <w:t xml:space="preserve">efficiently. </w:t>
      </w:r>
    </w:p>
    <w:p w14:paraId="4219917E" w14:textId="77777777" w:rsidR="002102D6" w:rsidRDefault="002102D6" w:rsidP="007721C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69EF634A" w14:textId="77777777" w:rsidR="007721CF" w:rsidRPr="007721CF" w:rsidRDefault="007721CF" w:rsidP="007721C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7721CF">
        <w:rPr>
          <w:rFonts w:ascii="Arial" w:hAnsi="Arial" w:cs="Arial"/>
          <w:color w:val="000000"/>
        </w:rPr>
        <w:t xml:space="preserve">The more detailed information you </w:t>
      </w:r>
      <w:r w:rsidR="002102D6" w:rsidRPr="007721CF">
        <w:rPr>
          <w:rFonts w:ascii="Arial" w:hAnsi="Arial" w:cs="Arial"/>
          <w:color w:val="000000"/>
        </w:rPr>
        <w:t>can</w:t>
      </w:r>
      <w:r w:rsidRPr="007721CF">
        <w:rPr>
          <w:rFonts w:ascii="Arial" w:hAnsi="Arial" w:cs="Arial"/>
          <w:color w:val="000000"/>
        </w:rPr>
        <w:t xml:space="preserve"> provide ensures we are able to </w:t>
      </w:r>
      <w:r w:rsidR="002102D6" w:rsidRPr="007721CF">
        <w:rPr>
          <w:rFonts w:ascii="Arial" w:hAnsi="Arial" w:cs="Arial"/>
          <w:color w:val="000000"/>
        </w:rPr>
        <w:t>contact</w:t>
      </w:r>
      <w:r w:rsidRPr="007721CF">
        <w:rPr>
          <w:rFonts w:ascii="Arial" w:hAnsi="Arial" w:cs="Arial"/>
          <w:color w:val="000000"/>
        </w:rPr>
        <w:t xml:space="preserve"> the client in a timely fashion.</w:t>
      </w:r>
    </w:p>
    <w:p w14:paraId="1FC109E4" w14:textId="77777777" w:rsidR="007721CF" w:rsidRPr="007721CF" w:rsidRDefault="007721CF" w:rsidP="007721CF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000000"/>
        </w:rPr>
      </w:pPr>
    </w:p>
    <w:p w14:paraId="4BA53AE8" w14:textId="6FFBE463" w:rsidR="007721CF" w:rsidRPr="002102D6" w:rsidRDefault="007721CF" w:rsidP="007721CF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color w:val="943634"/>
        </w:rPr>
      </w:pPr>
      <w:r w:rsidRPr="002102D6">
        <w:rPr>
          <w:rFonts w:ascii="Arial" w:hAnsi="Arial" w:cs="Arial"/>
          <w:b/>
          <w:bCs/>
          <w:color w:val="943634"/>
          <w:u w:val="single"/>
        </w:rPr>
        <w:t>When complete send your referral form to </w:t>
      </w:r>
      <w:r w:rsidR="00FB71EE">
        <w:rPr>
          <w:rFonts w:ascii="Arial" w:hAnsi="Arial" w:cs="Arial"/>
          <w:b/>
          <w:color w:val="943634"/>
          <w:u w:val="single"/>
        </w:rPr>
        <w:t>vicky</w:t>
      </w:r>
      <w:r w:rsidRPr="002102D6">
        <w:rPr>
          <w:rFonts w:ascii="Arial" w:hAnsi="Arial" w:cs="Arial"/>
          <w:b/>
          <w:color w:val="943634"/>
          <w:u w:val="single"/>
        </w:rPr>
        <w:t>@s</w:t>
      </w:r>
      <w:r w:rsidR="0089096C">
        <w:rPr>
          <w:rFonts w:ascii="Arial" w:hAnsi="Arial" w:cs="Arial"/>
          <w:b/>
          <w:color w:val="943634"/>
          <w:u w:val="single"/>
        </w:rPr>
        <w:t>afety4sisters.org</w:t>
      </w:r>
    </w:p>
    <w:p w14:paraId="1CD1B046" w14:textId="06647532" w:rsidR="007721CF" w:rsidRDefault="007721CF">
      <w:pPr>
        <w:rPr>
          <w:rFonts w:ascii="Arial" w:hAnsi="Arial" w:cs="Arial"/>
        </w:rPr>
      </w:pPr>
    </w:p>
    <w:p w14:paraId="56F0B975" w14:textId="7DBE4AAA" w:rsidR="00DE1A2B" w:rsidRDefault="00DE1A2B">
      <w:pPr>
        <w:rPr>
          <w:rFonts w:ascii="Arial" w:hAnsi="Arial" w:cs="Arial"/>
        </w:rPr>
      </w:pPr>
      <w:r w:rsidRPr="4A543E76">
        <w:rPr>
          <w:rFonts w:ascii="Arial" w:hAnsi="Arial" w:cs="Arial"/>
        </w:rPr>
        <w:t xml:space="preserve">Is this a referral to </w:t>
      </w:r>
      <w:proofErr w:type="spellStart"/>
      <w:r w:rsidRPr="4A543E76">
        <w:rPr>
          <w:rFonts w:ascii="Arial" w:hAnsi="Arial" w:cs="Arial"/>
        </w:rPr>
        <w:t>Abonsh</w:t>
      </w:r>
      <w:proofErr w:type="spellEnd"/>
      <w:r w:rsidRPr="4A543E76">
        <w:rPr>
          <w:rFonts w:ascii="Arial" w:hAnsi="Arial" w:cs="Arial"/>
        </w:rPr>
        <w:t xml:space="preserve"> House refuge provisio</w:t>
      </w:r>
      <w:r w:rsidR="00606CBC">
        <w:rPr>
          <w:rFonts w:ascii="Arial" w:hAnsi="Arial" w:cs="Arial"/>
        </w:rPr>
        <w:t>n</w:t>
      </w:r>
      <w:r w:rsidRPr="4A543E76">
        <w:rPr>
          <w:rFonts w:ascii="Arial" w:hAnsi="Arial" w:cs="Arial"/>
        </w:rPr>
        <w:t>___________</w:t>
      </w:r>
    </w:p>
    <w:p w14:paraId="0C716ECA" w14:textId="0F382EC3" w:rsidR="00DE1A2B" w:rsidRPr="00F67165" w:rsidRDefault="00DE1A2B">
      <w:pPr>
        <w:rPr>
          <w:rFonts w:ascii="Arial" w:hAnsi="Arial" w:cs="Arial"/>
        </w:rPr>
      </w:pPr>
      <w:r>
        <w:rPr>
          <w:rFonts w:ascii="Arial" w:hAnsi="Arial" w:cs="Arial"/>
        </w:rPr>
        <w:t>Is this a referral for Advocacy support only _______________</w:t>
      </w:r>
    </w:p>
    <w:p w14:paraId="0AD2FC24" w14:textId="68580312" w:rsidR="0089096C" w:rsidRDefault="00DE1A2B">
      <w:pPr>
        <w:rPr>
          <w:rFonts w:ascii="Arial" w:hAnsi="Arial" w:cs="Arial"/>
        </w:rPr>
      </w:pPr>
      <w:r w:rsidRPr="4A543E76">
        <w:rPr>
          <w:rFonts w:ascii="Arial" w:hAnsi="Arial" w:cs="Arial"/>
        </w:rPr>
        <w:t>Date ________________</w:t>
      </w:r>
      <w:r w:rsidR="0089096C" w:rsidRPr="4A543E76">
        <w:rPr>
          <w:rFonts w:ascii="Arial" w:hAnsi="Arial" w:cs="Arial"/>
        </w:rPr>
        <w:t xml:space="preserve"> </w:t>
      </w:r>
    </w:p>
    <w:p w14:paraId="3CBD5673" w14:textId="433EE3D4" w:rsidR="00C24018" w:rsidRDefault="2490CC95" w:rsidP="2490CC95">
      <w:pPr>
        <w:rPr>
          <w:rFonts w:ascii="Arial" w:hAnsi="Arial" w:cs="Arial"/>
        </w:rPr>
      </w:pPr>
      <w:r w:rsidRPr="4A543E76">
        <w:rPr>
          <w:rFonts w:ascii="Arial" w:hAnsi="Arial" w:cs="Arial"/>
          <w:b/>
          <w:bCs/>
        </w:rPr>
        <w:t>Name of woman</w:t>
      </w:r>
    </w:p>
    <w:p w14:paraId="0E033FBF" w14:textId="29722D1F" w:rsidR="007E49FD" w:rsidRDefault="00C24018" w:rsidP="4A543E76">
      <w:pPr>
        <w:rPr>
          <w:rFonts w:ascii="Arial" w:hAnsi="Arial" w:cs="Arial"/>
        </w:rPr>
      </w:pPr>
      <w:r w:rsidRPr="4A543E76">
        <w:rPr>
          <w:rFonts w:ascii="Arial" w:hAnsi="Arial" w:cs="Arial"/>
        </w:rPr>
        <w:t>D</w:t>
      </w:r>
      <w:r w:rsidR="00DE1A2B" w:rsidRPr="4A543E76">
        <w:rPr>
          <w:rFonts w:ascii="Arial" w:hAnsi="Arial" w:cs="Arial"/>
        </w:rPr>
        <w:t>.O.B</w:t>
      </w:r>
      <w:r w:rsidRPr="4A543E76">
        <w:rPr>
          <w:rFonts w:ascii="Arial" w:hAnsi="Arial" w:cs="Arial"/>
        </w:rPr>
        <w:t xml:space="preserve"> </w:t>
      </w:r>
      <w:r w:rsidR="2490CC95" w:rsidRPr="4A543E76">
        <w:rPr>
          <w:rFonts w:ascii="Arial" w:hAnsi="Arial" w:cs="Arial"/>
        </w:rPr>
        <w:t xml:space="preserve"> </w:t>
      </w:r>
    </w:p>
    <w:p w14:paraId="00D41B00" w14:textId="1D572DBA" w:rsidR="008F1464" w:rsidRDefault="008F1464">
      <w:pPr>
        <w:rPr>
          <w:rFonts w:ascii="Arial" w:hAnsi="Arial" w:cs="Arial"/>
        </w:rPr>
      </w:pPr>
      <w:r w:rsidRPr="4A543E76">
        <w:rPr>
          <w:rFonts w:ascii="Arial" w:hAnsi="Arial" w:cs="Arial"/>
        </w:rPr>
        <w:t xml:space="preserve">Interpreter required </w:t>
      </w:r>
    </w:p>
    <w:p w14:paraId="7135AE59" w14:textId="61654346" w:rsidR="008F1464" w:rsidRDefault="008F1464">
      <w:pPr>
        <w:rPr>
          <w:rFonts w:ascii="Arial" w:hAnsi="Arial" w:cs="Arial"/>
        </w:rPr>
      </w:pPr>
      <w:r w:rsidRPr="4A543E76">
        <w:rPr>
          <w:rFonts w:ascii="Arial" w:hAnsi="Arial" w:cs="Arial"/>
        </w:rPr>
        <w:t>Preferred language spoken</w:t>
      </w: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7371"/>
      </w:tblGrid>
      <w:tr w:rsidR="007E49FD" w:rsidRPr="00F67165" w14:paraId="091C8ACC" w14:textId="77777777" w:rsidTr="4A543E76">
        <w:trPr>
          <w:trHeight w:val="80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B14B85" w14:textId="77777777" w:rsidR="007E49FD" w:rsidRPr="00F67165" w:rsidRDefault="007E49FD" w:rsidP="007E49FD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Referrer’s Details: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AEB96" w14:textId="22F90415" w:rsidR="007E49FD" w:rsidRPr="00F67165" w:rsidRDefault="007E49FD" w:rsidP="007E49FD">
            <w:pPr>
              <w:spacing w:before="240" w:after="20"/>
              <w:rPr>
                <w:rFonts w:ascii="Arial" w:hAnsi="Arial" w:cs="Arial"/>
              </w:rPr>
            </w:pPr>
          </w:p>
        </w:tc>
      </w:tr>
      <w:tr w:rsidR="007E49FD" w:rsidRPr="00F67165" w14:paraId="42A0A690" w14:textId="77777777" w:rsidTr="4A543E76">
        <w:trPr>
          <w:trHeight w:val="176"/>
        </w:trPr>
        <w:tc>
          <w:tcPr>
            <w:tcW w:w="2235" w:type="dxa"/>
            <w:tcBorders>
              <w:top w:val="single" w:sz="4" w:space="0" w:color="auto"/>
            </w:tcBorders>
          </w:tcPr>
          <w:p w14:paraId="27057B85" w14:textId="77777777" w:rsidR="007E49FD" w:rsidRPr="00F67165" w:rsidRDefault="007E49FD" w:rsidP="00DE1A2B">
            <w:pPr>
              <w:spacing w:before="240" w:after="20"/>
              <w:ind w:left="-57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Agency: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186054C4" w14:textId="04D2C700" w:rsidR="007E49FD" w:rsidRPr="00F67165" w:rsidRDefault="007E49FD" w:rsidP="707EA1DD">
            <w:pPr>
              <w:spacing w:before="240" w:after="20" w:line="276" w:lineRule="auto"/>
              <w:ind w:left="-57"/>
              <w:rPr>
                <w:rFonts w:ascii="Arial" w:hAnsi="Arial" w:cs="Arial"/>
              </w:rPr>
            </w:pPr>
          </w:p>
        </w:tc>
      </w:tr>
      <w:tr w:rsidR="007E49FD" w:rsidRPr="00F67165" w14:paraId="2DA487FD" w14:textId="77777777" w:rsidTr="4A543E76">
        <w:trPr>
          <w:trHeight w:val="70"/>
        </w:trPr>
        <w:tc>
          <w:tcPr>
            <w:tcW w:w="2235" w:type="dxa"/>
          </w:tcPr>
          <w:p w14:paraId="2822C778" w14:textId="77777777" w:rsidR="007E49FD" w:rsidRPr="00F67165" w:rsidRDefault="007E49FD" w:rsidP="00DE1A2B">
            <w:pPr>
              <w:spacing w:before="240" w:after="20"/>
              <w:ind w:left="-57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Contact Name: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594B024F" w14:textId="2528F410" w:rsidR="007E49FD" w:rsidRPr="00F67165" w:rsidRDefault="007E49FD" w:rsidP="707EA1DD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7E49FD" w:rsidRPr="00F67165" w14:paraId="05843FFD" w14:textId="77777777" w:rsidTr="4A543E76">
        <w:trPr>
          <w:trHeight w:val="70"/>
        </w:trPr>
        <w:tc>
          <w:tcPr>
            <w:tcW w:w="2235" w:type="dxa"/>
          </w:tcPr>
          <w:p w14:paraId="1C01AEFB" w14:textId="77777777" w:rsidR="007E49FD" w:rsidRPr="00F67165" w:rsidRDefault="007E49FD" w:rsidP="00DE1A2B">
            <w:pPr>
              <w:spacing w:before="240" w:after="20"/>
              <w:ind w:left="-57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Telephone number: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07A2A443" w14:textId="2F27D1F8" w:rsidR="007E49FD" w:rsidRPr="00F67165" w:rsidRDefault="007E49FD" w:rsidP="4A543E76">
            <w:pPr>
              <w:spacing w:before="240" w:after="20"/>
              <w:ind w:left="-57"/>
            </w:pPr>
          </w:p>
        </w:tc>
      </w:tr>
      <w:tr w:rsidR="007E49FD" w:rsidRPr="00F67165" w14:paraId="7BFE8C6C" w14:textId="77777777" w:rsidTr="4A543E76">
        <w:trPr>
          <w:trHeight w:val="271"/>
        </w:trPr>
        <w:tc>
          <w:tcPr>
            <w:tcW w:w="2235" w:type="dxa"/>
          </w:tcPr>
          <w:p w14:paraId="3D976F61" w14:textId="77777777" w:rsidR="007E49FD" w:rsidRPr="00F67165" w:rsidRDefault="007E49FD" w:rsidP="00DE1A2B">
            <w:pPr>
              <w:spacing w:before="240" w:after="20"/>
              <w:ind w:left="-57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Email: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7598A4FE" w14:textId="25AEEDDD" w:rsidR="007E49FD" w:rsidRPr="00F67165" w:rsidRDefault="007E49FD" w:rsidP="707EA1DD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</w:tbl>
    <w:p w14:paraId="6F5DF7A7" w14:textId="77777777" w:rsidR="007E49FD" w:rsidRDefault="007E49FD" w:rsidP="00F67165">
      <w:pPr>
        <w:spacing w:after="0"/>
        <w:rPr>
          <w:rFonts w:ascii="Arial" w:hAnsi="Arial" w:cs="Arial"/>
        </w:rPr>
      </w:pPr>
    </w:p>
    <w:p w14:paraId="02F2BB95" w14:textId="77777777" w:rsidR="00F67165" w:rsidRPr="00F67165" w:rsidRDefault="00F67165" w:rsidP="00F67165">
      <w:pPr>
        <w:spacing w:after="0"/>
        <w:rPr>
          <w:rFonts w:ascii="Arial" w:hAnsi="Arial" w:cs="Arial"/>
        </w:rPr>
      </w:pPr>
    </w:p>
    <w:tbl>
      <w:tblPr>
        <w:tblStyle w:val="TableGrid"/>
        <w:tblW w:w="9025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9"/>
        <w:gridCol w:w="709"/>
        <w:gridCol w:w="851"/>
        <w:gridCol w:w="584"/>
        <w:gridCol w:w="502"/>
      </w:tblGrid>
      <w:tr w:rsidR="00F67165" w:rsidRPr="00F67165" w14:paraId="7A038B33" w14:textId="77777777" w:rsidTr="4A543E76">
        <w:tc>
          <w:tcPr>
            <w:tcW w:w="6379" w:type="dxa"/>
          </w:tcPr>
          <w:p w14:paraId="3512E49F" w14:textId="541928F4" w:rsidR="00F67165" w:rsidRPr="00F67165" w:rsidRDefault="052B0338" w:rsidP="4A543E76">
            <w:pPr>
              <w:spacing w:before="20"/>
              <w:rPr>
                <w:rFonts w:ascii="Arial" w:hAnsi="Arial" w:cs="Arial"/>
                <w:b/>
                <w:bCs/>
              </w:rPr>
            </w:pPr>
            <w:r w:rsidRPr="4A543E76">
              <w:rPr>
                <w:rFonts w:ascii="Arial" w:hAnsi="Arial" w:cs="Arial"/>
                <w:b/>
                <w:bCs/>
              </w:rPr>
              <w:t xml:space="preserve">Is the </w:t>
            </w:r>
            <w:r w:rsidR="00685C86" w:rsidRPr="4A543E76">
              <w:rPr>
                <w:rFonts w:ascii="Arial" w:hAnsi="Arial" w:cs="Arial"/>
                <w:b/>
                <w:bCs/>
              </w:rPr>
              <w:t>woman</w:t>
            </w:r>
            <w:r w:rsidRPr="4A543E76">
              <w:rPr>
                <w:rFonts w:ascii="Arial" w:hAnsi="Arial" w:cs="Arial"/>
                <w:b/>
                <w:bCs/>
              </w:rPr>
              <w:t xml:space="preserve"> aware of this referral?</w:t>
            </w:r>
            <w:r w:rsidR="449FA63E" w:rsidRPr="4A543E76">
              <w:rPr>
                <w:rFonts w:ascii="Arial" w:hAnsi="Arial" w:cs="Arial"/>
                <w:b/>
                <w:bCs/>
              </w:rPr>
              <w:t xml:space="preserve"> Yes</w:t>
            </w:r>
          </w:p>
        </w:tc>
        <w:tc>
          <w:tcPr>
            <w:tcW w:w="709" w:type="dxa"/>
          </w:tcPr>
          <w:p w14:paraId="30D98906" w14:textId="77777777" w:rsidR="00F67165" w:rsidRPr="00F67165" w:rsidRDefault="00F67165" w:rsidP="00F67165">
            <w:pPr>
              <w:spacing w:before="20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>Yes</w:t>
            </w:r>
          </w:p>
        </w:tc>
        <w:tc>
          <w:tcPr>
            <w:tcW w:w="851" w:type="dxa"/>
          </w:tcPr>
          <w:sdt>
            <w:sdtPr>
              <w:rPr>
                <w:rFonts w:ascii="Arial" w:hAnsi="Arial" w:cs="Arial"/>
                <w:sz w:val="32"/>
              </w:rPr>
              <w:id w:val="-1992476718"/>
              <w14:checkbox>
                <w14:checked w14:val="0"/>
                <w14:checkedState w14:val="0052" w14:font="Cooper Black"/>
                <w14:uncheckedState w14:val="00A3" w14:font="Cooper Black"/>
              </w14:checkbox>
            </w:sdtPr>
            <w:sdtEndPr/>
            <w:sdtContent>
              <w:p w14:paraId="2C2BAD3D" w14:textId="30761034" w:rsidR="00F67165" w:rsidRDefault="002E0599" w:rsidP="001F5FBE">
                <w:pPr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Wingdings 2" w:eastAsia="Wingdings 2" w:hAnsi="Wingdings 2" w:cs="Wingdings 2"/>
                    <w:sz w:val="32"/>
                  </w:rPr>
                  <w:t>£</w:t>
                </w:r>
              </w:p>
            </w:sdtContent>
          </w:sdt>
          <w:p w14:paraId="246A6CD2" w14:textId="0F2F7F19" w:rsidR="0059793E" w:rsidRPr="00F67165" w:rsidRDefault="0059793E" w:rsidP="001F5FBE">
            <w:pPr>
              <w:rPr>
                <w:rFonts w:ascii="Arial" w:hAnsi="Arial" w:cs="Arial"/>
              </w:rPr>
            </w:pPr>
          </w:p>
        </w:tc>
        <w:tc>
          <w:tcPr>
            <w:tcW w:w="584" w:type="dxa"/>
          </w:tcPr>
          <w:p w14:paraId="21DD6C43" w14:textId="77777777" w:rsidR="00F67165" w:rsidRPr="00F67165" w:rsidRDefault="00F67165" w:rsidP="00F67165">
            <w:pPr>
              <w:spacing w:before="20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>No</w:t>
            </w:r>
          </w:p>
        </w:tc>
        <w:sdt>
          <w:sdtPr>
            <w:rPr>
              <w:rFonts w:ascii="Arial" w:hAnsi="Arial" w:cs="Arial"/>
              <w:sz w:val="32"/>
            </w:rPr>
            <w:id w:val="-742722109"/>
            <w14:checkbox>
              <w14:checked w14:val="0"/>
              <w14:checkedState w14:val="0052" w14:font="Cooper Black"/>
              <w14:uncheckedState w14:val="00A3" w14:font="Cooper Black"/>
            </w14:checkbox>
          </w:sdtPr>
          <w:sdtEndPr/>
          <w:sdtContent>
            <w:tc>
              <w:tcPr>
                <w:tcW w:w="502" w:type="dxa"/>
              </w:tcPr>
              <w:p w14:paraId="468F141E" w14:textId="5D89F8C7" w:rsidR="00F67165" w:rsidRPr="00F67165" w:rsidRDefault="002773CE" w:rsidP="001F5FBE">
                <w:pPr>
                  <w:rPr>
                    <w:rFonts w:ascii="Arial" w:hAnsi="Arial" w:cs="Arial"/>
                  </w:rPr>
                </w:pPr>
                <w:r>
                  <w:rPr>
                    <w:rFonts w:ascii="Wingdings 2" w:eastAsia="Wingdings 2" w:hAnsi="Wingdings 2" w:cs="Wingdings 2"/>
                    <w:sz w:val="32"/>
                  </w:rPr>
                  <w:t>£</w:t>
                </w:r>
              </w:p>
            </w:tc>
          </w:sdtContent>
        </w:sdt>
      </w:tr>
    </w:tbl>
    <w:p w14:paraId="75002E97" w14:textId="77777777" w:rsidR="00F67165" w:rsidRDefault="00F67165" w:rsidP="00F67165">
      <w:pPr>
        <w:spacing w:after="0"/>
        <w:rPr>
          <w:rFonts w:ascii="Arial" w:hAnsi="Arial" w:cs="Arial"/>
        </w:rPr>
      </w:pPr>
    </w:p>
    <w:tbl>
      <w:tblPr>
        <w:tblStyle w:val="TableGrid"/>
        <w:tblW w:w="9025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9"/>
        <w:gridCol w:w="709"/>
        <w:gridCol w:w="871"/>
        <w:gridCol w:w="564"/>
        <w:gridCol w:w="502"/>
      </w:tblGrid>
      <w:tr w:rsidR="00F67165" w:rsidRPr="00F67165" w14:paraId="07672347" w14:textId="77777777" w:rsidTr="00F67165">
        <w:tc>
          <w:tcPr>
            <w:tcW w:w="6379" w:type="dxa"/>
          </w:tcPr>
          <w:p w14:paraId="23085BDB" w14:textId="624171CA" w:rsidR="00F67165" w:rsidRPr="00F67165" w:rsidRDefault="0089096C" w:rsidP="00F67165">
            <w:pPr>
              <w:spacing w:before="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as the RIC been completed &amp; attached</w:t>
            </w:r>
            <w:r w:rsidR="00F67165" w:rsidRPr="00F67165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709" w:type="dxa"/>
          </w:tcPr>
          <w:p w14:paraId="12B8A3EC" w14:textId="77777777" w:rsidR="00F67165" w:rsidRPr="00F67165" w:rsidRDefault="00F67165" w:rsidP="00F67165">
            <w:pPr>
              <w:spacing w:before="20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>Yes</w:t>
            </w:r>
          </w:p>
        </w:tc>
        <w:sdt>
          <w:sdtPr>
            <w:rPr>
              <w:rFonts w:ascii="Arial" w:hAnsi="Arial" w:cs="Arial"/>
              <w:sz w:val="32"/>
            </w:rPr>
            <w:id w:val="947894843"/>
            <w14:checkbox>
              <w14:checked w14:val="0"/>
              <w14:checkedState w14:val="0052" w14:font="Cooper Black"/>
              <w14:uncheckedState w14:val="00A3" w14:font="Cooper Black"/>
            </w14:checkbox>
          </w:sdtPr>
          <w:sdtEndPr/>
          <w:sdtContent>
            <w:tc>
              <w:tcPr>
                <w:tcW w:w="871" w:type="dxa"/>
              </w:tcPr>
              <w:p w14:paraId="50755386" w14:textId="02944387" w:rsidR="00F67165" w:rsidRPr="00F67165" w:rsidRDefault="0059793E" w:rsidP="001F5FBE">
                <w:pPr>
                  <w:rPr>
                    <w:rFonts w:ascii="Arial" w:hAnsi="Arial" w:cs="Arial"/>
                  </w:rPr>
                </w:pPr>
                <w:r>
                  <w:rPr>
                    <w:rFonts w:ascii="Wingdings 2" w:eastAsia="Wingdings 2" w:hAnsi="Wingdings 2" w:cs="Wingdings 2"/>
                    <w:sz w:val="32"/>
                  </w:rPr>
                  <w:t>£</w:t>
                </w:r>
              </w:p>
            </w:tc>
          </w:sdtContent>
        </w:sdt>
        <w:tc>
          <w:tcPr>
            <w:tcW w:w="564" w:type="dxa"/>
          </w:tcPr>
          <w:p w14:paraId="40121DC3" w14:textId="77777777" w:rsidR="00F67165" w:rsidRPr="00F67165" w:rsidRDefault="00F67165" w:rsidP="00F67165">
            <w:pPr>
              <w:spacing w:before="20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>No</w:t>
            </w:r>
          </w:p>
        </w:tc>
        <w:sdt>
          <w:sdtPr>
            <w:rPr>
              <w:rFonts w:ascii="Arial" w:hAnsi="Arial" w:cs="Arial"/>
              <w:sz w:val="32"/>
            </w:rPr>
            <w:id w:val="-870997027"/>
            <w14:checkbox>
              <w14:checked w14:val="0"/>
              <w14:checkedState w14:val="0052" w14:font="Cooper Black"/>
              <w14:uncheckedState w14:val="00A3" w14:font="Cooper Black"/>
            </w14:checkbox>
          </w:sdtPr>
          <w:sdtEndPr/>
          <w:sdtContent>
            <w:tc>
              <w:tcPr>
                <w:tcW w:w="502" w:type="dxa"/>
              </w:tcPr>
              <w:p w14:paraId="120C92C4" w14:textId="25FC38B5" w:rsidR="00F67165" w:rsidRPr="00F67165" w:rsidRDefault="002E0599" w:rsidP="001F5FBE">
                <w:pPr>
                  <w:rPr>
                    <w:rFonts w:ascii="Arial" w:hAnsi="Arial" w:cs="Arial"/>
                  </w:rPr>
                </w:pPr>
                <w:r>
                  <w:rPr>
                    <w:rFonts w:ascii="Wingdings 2" w:eastAsia="Wingdings 2" w:hAnsi="Wingdings 2" w:cs="Wingdings 2"/>
                    <w:sz w:val="32"/>
                  </w:rPr>
                  <w:t>£</w:t>
                </w:r>
              </w:p>
            </w:tc>
          </w:sdtContent>
        </w:sdt>
      </w:tr>
    </w:tbl>
    <w:p w14:paraId="61E25BAE" w14:textId="36CB136C" w:rsidR="00237FD2" w:rsidRPr="00F67165" w:rsidRDefault="009B1502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7B4E942" wp14:editId="2D0C9C0C">
                <wp:simplePos x="0" y="0"/>
                <wp:positionH relativeFrom="column">
                  <wp:posOffset>137160</wp:posOffset>
                </wp:positionH>
                <wp:positionV relativeFrom="paragraph">
                  <wp:posOffset>49530</wp:posOffset>
                </wp:positionV>
                <wp:extent cx="6146800" cy="1898650"/>
                <wp:effectExtent l="0" t="0" r="2540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6800" cy="189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B8DA00" w14:textId="77777777" w:rsidR="009B1502" w:rsidRDefault="009B1502" w:rsidP="009B1502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(If not please state why)</w:t>
                            </w:r>
                          </w:p>
                          <w:p w14:paraId="0FCD4186" w14:textId="12859AB2" w:rsidR="009B1502" w:rsidRDefault="009B15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27B4E942">
                <v:stroke joinstyle="miter"/>
                <v:path gradientshapeok="t" o:connecttype="rect"/>
              </v:shapetype>
              <v:shape id="Text Box 2" style="position:absolute;margin-left:10.8pt;margin-top:3.9pt;width:484pt;height:149.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">
                <v:textbox>
                  <w:txbxContent>
                    <w:p w:rsidR="009B1502" w:rsidP="009B1502" w:rsidRDefault="009B1502" w14:paraId="0AB8DA00" w14:textId="7777777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(If not please state why)</w:t>
                      </w:r>
                    </w:p>
                    <w:p w:rsidR="009B1502" w:rsidRDefault="009B1502" w14:paraId="0FCD4186" w14:textId="12859AB2"/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  <w:gridCol w:w="222"/>
        <w:gridCol w:w="3138"/>
        <w:gridCol w:w="132"/>
        <w:gridCol w:w="90"/>
      </w:tblGrid>
      <w:tr w:rsidR="009F5408" w14:paraId="2C16C33A" w14:textId="77777777" w:rsidTr="4A543E76">
        <w:trPr>
          <w:gridAfter w:val="1"/>
          <w:wAfter w:w="90" w:type="dxa"/>
        </w:trPr>
        <w:tc>
          <w:tcPr>
            <w:tcW w:w="9242" w:type="dxa"/>
            <w:gridSpan w:val="4"/>
          </w:tcPr>
          <w:p w14:paraId="79FCEDDE" w14:textId="77B0D4D7" w:rsidR="009F5408" w:rsidRDefault="009F5408" w:rsidP="009F5408">
            <w:pPr>
              <w:rPr>
                <w:rFonts w:ascii="Arial" w:hAnsi="Arial" w:cs="Arial"/>
                <w:b/>
              </w:rPr>
            </w:pPr>
          </w:p>
          <w:p w14:paraId="55E2362A" w14:textId="6244BF0D" w:rsidR="009B1502" w:rsidRDefault="009B1502" w:rsidP="009F5408">
            <w:pPr>
              <w:rPr>
                <w:rFonts w:ascii="Arial" w:hAnsi="Arial" w:cs="Arial"/>
                <w:b/>
              </w:rPr>
            </w:pPr>
          </w:p>
          <w:p w14:paraId="02622EBE" w14:textId="0BA7DA69" w:rsidR="009B1502" w:rsidRDefault="009B1502" w:rsidP="009F5408">
            <w:pPr>
              <w:rPr>
                <w:rFonts w:ascii="Arial" w:hAnsi="Arial" w:cs="Arial"/>
                <w:b/>
              </w:rPr>
            </w:pPr>
          </w:p>
          <w:p w14:paraId="4172A824" w14:textId="66A94E2C" w:rsidR="009B1502" w:rsidRDefault="009B1502" w:rsidP="009F5408">
            <w:pPr>
              <w:rPr>
                <w:rFonts w:ascii="Arial" w:hAnsi="Arial" w:cs="Arial"/>
                <w:b/>
              </w:rPr>
            </w:pPr>
          </w:p>
          <w:p w14:paraId="0828EE7D" w14:textId="2551F898" w:rsidR="009B1502" w:rsidRDefault="009B1502" w:rsidP="009F5408">
            <w:pPr>
              <w:rPr>
                <w:rFonts w:ascii="Arial" w:hAnsi="Arial" w:cs="Arial"/>
                <w:b/>
              </w:rPr>
            </w:pPr>
          </w:p>
          <w:p w14:paraId="54BAA81F" w14:textId="17D0A35A" w:rsidR="009B1502" w:rsidRDefault="009B1502" w:rsidP="009F5408">
            <w:pPr>
              <w:rPr>
                <w:rFonts w:ascii="Arial" w:hAnsi="Arial" w:cs="Arial"/>
                <w:b/>
              </w:rPr>
            </w:pPr>
          </w:p>
          <w:p w14:paraId="3A17715D" w14:textId="2F197401" w:rsidR="009B1502" w:rsidRDefault="009B1502" w:rsidP="009F5408">
            <w:pPr>
              <w:rPr>
                <w:rFonts w:ascii="Arial" w:hAnsi="Arial" w:cs="Arial"/>
                <w:b/>
              </w:rPr>
            </w:pPr>
          </w:p>
          <w:p w14:paraId="7E84142A" w14:textId="2C068C3D" w:rsidR="00DE1A2B" w:rsidRDefault="00DE1A2B" w:rsidP="009F5408">
            <w:pPr>
              <w:rPr>
                <w:rFonts w:ascii="Arial" w:hAnsi="Arial" w:cs="Arial"/>
                <w:b/>
              </w:rPr>
            </w:pPr>
          </w:p>
          <w:p w14:paraId="123ED91A" w14:textId="77777777" w:rsidR="00DE1A2B" w:rsidRDefault="00DE1A2B" w:rsidP="009F5408">
            <w:pPr>
              <w:rPr>
                <w:rFonts w:ascii="Arial" w:hAnsi="Arial" w:cs="Arial"/>
                <w:b/>
              </w:rPr>
            </w:pPr>
          </w:p>
          <w:p w14:paraId="773E4CD7" w14:textId="77777777" w:rsidR="009F5408" w:rsidRPr="0089096C" w:rsidRDefault="009F5408" w:rsidP="002773CE">
            <w:pPr>
              <w:spacing w:before="120" w:after="240"/>
              <w:rPr>
                <w:rFonts w:ascii="Arial" w:hAnsi="Arial" w:cs="Arial"/>
                <w:b/>
                <w:bCs/>
              </w:rPr>
            </w:pPr>
            <w:r w:rsidRPr="0089096C">
              <w:rPr>
                <w:rFonts w:ascii="Arial" w:hAnsi="Arial" w:cs="Arial"/>
                <w:b/>
                <w:bCs/>
              </w:rPr>
              <w:lastRenderedPageBreak/>
              <w:t xml:space="preserve">In addition to domestic violence please indicate the other issues affecting the </w:t>
            </w:r>
            <w:r w:rsidR="00685C86">
              <w:rPr>
                <w:rFonts w:ascii="Arial" w:hAnsi="Arial" w:cs="Arial"/>
                <w:b/>
                <w:bCs/>
              </w:rPr>
              <w:t>woman</w:t>
            </w:r>
          </w:p>
        </w:tc>
      </w:tr>
      <w:tr w:rsidR="0089096C" w14:paraId="4D7AB4DE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71948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Domestic Violence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1CE93" w14:textId="1251CF1B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BB24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 Yr. Rule (Spouse Visa)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E1078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02412EF4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995D1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hysical Injuries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565B8" w14:textId="678304C1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C01CF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Family reunion (</w:t>
            </w:r>
            <w:r>
              <w:rPr>
                <w:rFonts w:ascii="Arial" w:eastAsia="Arial" w:hAnsi="Arial" w:cs="Arial"/>
                <w:sz w:val="18"/>
                <w:szCs w:val="18"/>
              </w:rPr>
              <w:t>sp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ouse </w:t>
            </w:r>
            <w:proofErr w:type="gram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of  refugee</w:t>
            </w:r>
            <w:proofErr w:type="gramEnd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) visa 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E445B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5A0169CD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2FC97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motional Abuse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0FE4F" w14:textId="285A3C50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8D1D4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Over Stayer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65D2E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7C0486FD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D13E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ape/Sexual Harassment (family)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BDCFE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9A8DD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ependant Visa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FCD51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4C7F0EE6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B847B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ape/Sexual Harassment (non-family)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6442B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1E52A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patriation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130EE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69717413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71BC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onour Based Violence (HBV)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70D84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6117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bandonment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F648E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3387029A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EEA99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V in relation to Elder Abuse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AC66C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B0B15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EEA National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4E30C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33DD8B9D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B8D1C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orced or Early Marriage (FM)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1553B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FA9BA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EA dependant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F10A0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65053414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66F" w14:textId="77777777" w:rsidR="0089096C" w:rsidRDefault="0089096C" w:rsidP="006B399D">
            <w:pPr>
              <w:spacing w:before="80" w:after="40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uicide/Attempted Suicide/Self Harm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C3657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D9587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o Recourse to public funds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E216D" w14:textId="581A3602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2CA70127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BC92C" w14:textId="77777777" w:rsidR="0089096C" w:rsidRDefault="0089096C" w:rsidP="006B399D">
            <w:pPr>
              <w:spacing w:before="80" w:after="40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emale Genital Mutilation or Cutting (FGM/C)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151A9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68E79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Immigration Other (specify)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475C7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45E64B67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3EEF1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enatal Sex Selection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248C0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DC63E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Matrimonial: Divorce/Annulment/Separation 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AFFDC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147F08AE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775E7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owry or Bride Price related Violence/Murder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DD56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1EB7C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hild Residency/Contact/Abduction/Abuse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3B336" w14:textId="0096CFF5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74CD9FF7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CAF36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Acid Violence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A86B5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E8A4C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Family Conflict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C5676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6E970837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EC24A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Breast Flattening/Cosmetic Mutilation 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05898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36C2C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elfare Benefits/Debt Counselling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9D395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371D2A2D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32762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age by abduction/rape or Corrective rape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AA8C0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8B8E6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ousing and/or Homelessness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A1FA8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75E242AE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7D863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emale infanticide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53836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A5F56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ousing out of hours (HPU)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8397E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58D59CE8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4F7FD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itual sexual slavery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523F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1EA3E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Social Services Accommodation/Section 17/Other 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41E92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7A094769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15044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irginity testing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10E54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F8D3F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uge Placement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A96D5" w14:textId="34B4ACB1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6A539303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585C6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actices related to initiation or menstruation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D5DE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E96CB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ccommodation through No Recourse Fund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BA7DD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6A7348BE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D01B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armful widowhood rituals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B5282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90FA1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olicing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97B7C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3249AA03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A953C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Accusations of witchcraft levied at older women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C1470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8C6E8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olice Complaint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3914B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0997B1EF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BFEAB" w14:textId="77777777" w:rsidR="0089096C" w:rsidRDefault="0089096C" w:rsidP="006B399D">
            <w:pPr>
              <w:spacing w:before="8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Trafficking 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5CE33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43978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riminal/Crime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D7A3F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6C8A4A75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1D8CC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odern day slavery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6BBB6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C1865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ivil Action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0CE62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5E1ABF38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767F0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ealth (mental)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B185D" w14:textId="28C8A34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267C6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issing Person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3F56A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7CA5250F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6ADC5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Health (physical) 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54405" w14:textId="255F546D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F4B69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ligious Marriage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CBB96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9096C" w14:paraId="3DCAC0E6" w14:textId="77777777" w:rsidTr="4A543E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B99CC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ounselling</w:t>
            </w:r>
          </w:p>
        </w:tc>
        <w:tc>
          <w:tcPr>
            <w:tcW w:w="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80FF0" w14:textId="342CA8F2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82216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Other</w:t>
            </w:r>
          </w:p>
        </w:tc>
        <w:tc>
          <w:tcPr>
            <w:tcW w:w="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06CCC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</w:tbl>
    <w:p w14:paraId="26571BE3" w14:textId="61BF902B" w:rsidR="0089096C" w:rsidRDefault="0089096C" w:rsidP="0089096C">
      <w:pPr>
        <w:rPr>
          <w:rFonts w:ascii="Arial" w:eastAsia="Arial" w:hAnsi="Arial" w:cs="Arial"/>
          <w:b/>
          <w:color w:val="FF0000"/>
          <w:sz w:val="20"/>
          <w:szCs w:val="20"/>
        </w:rPr>
      </w:pPr>
    </w:p>
    <w:p w14:paraId="471C4DAA" w14:textId="42E7F7CC" w:rsidR="009B1502" w:rsidRDefault="5C59BD66" w:rsidP="4A543E76">
      <w:pPr>
        <w:rPr>
          <w:rFonts w:ascii="Arial" w:eastAsia="Arial" w:hAnsi="Arial" w:cs="Arial"/>
          <w:b/>
          <w:bCs/>
          <w:sz w:val="20"/>
          <w:szCs w:val="20"/>
        </w:rPr>
      </w:pPr>
      <w:r w:rsidRPr="4A543E76">
        <w:rPr>
          <w:rFonts w:ascii="Arial" w:eastAsia="Arial" w:hAnsi="Arial" w:cs="Arial"/>
          <w:b/>
          <w:bCs/>
          <w:sz w:val="20"/>
          <w:szCs w:val="20"/>
        </w:rPr>
        <w:t xml:space="preserve">. </w:t>
      </w:r>
    </w:p>
    <w:p w14:paraId="5AF38935" w14:textId="765C1E63" w:rsidR="009B1502" w:rsidRDefault="5C59BD66" w:rsidP="4A543E76">
      <w:r w:rsidRPr="4A543E76">
        <w:rPr>
          <w:rFonts w:ascii="Arial" w:eastAsia="Arial" w:hAnsi="Arial" w:cs="Arial"/>
          <w:b/>
          <w:bCs/>
          <w:sz w:val="20"/>
          <w:szCs w:val="20"/>
        </w:rPr>
        <w:t xml:space="preserve"> </w:t>
      </w:r>
    </w:p>
    <w:p w14:paraId="2B6B47B2" w14:textId="0A7D8F17" w:rsidR="009B1502" w:rsidRDefault="009B1502" w:rsidP="4A543E7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AD95133" w14:textId="294C3FE9" w:rsidR="009B1502" w:rsidRDefault="009B1502" w:rsidP="4A543E7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188BCFE" w14:textId="77777777" w:rsidR="009B1502" w:rsidRDefault="009B1502" w:rsidP="0089096C">
      <w:pPr>
        <w:rPr>
          <w:rFonts w:ascii="Arial" w:eastAsia="Arial" w:hAnsi="Arial" w:cs="Arial"/>
          <w:b/>
          <w:sz w:val="20"/>
          <w:szCs w:val="20"/>
        </w:rPr>
      </w:pPr>
    </w:p>
    <w:p w14:paraId="257113D9" w14:textId="77777777" w:rsidR="009B1502" w:rsidRDefault="009B1502" w:rsidP="0089096C">
      <w:pPr>
        <w:rPr>
          <w:rFonts w:ascii="Arial" w:eastAsia="Arial" w:hAnsi="Arial" w:cs="Arial"/>
          <w:b/>
          <w:sz w:val="20"/>
          <w:szCs w:val="20"/>
        </w:rPr>
      </w:pPr>
    </w:p>
    <w:p w14:paraId="426ABFEB" w14:textId="77777777" w:rsidR="009B1502" w:rsidRDefault="009B1502" w:rsidP="0089096C">
      <w:pPr>
        <w:rPr>
          <w:rFonts w:ascii="Arial" w:eastAsia="Arial" w:hAnsi="Arial" w:cs="Arial"/>
          <w:b/>
          <w:sz w:val="20"/>
          <w:szCs w:val="20"/>
        </w:rPr>
      </w:pPr>
    </w:p>
    <w:p w14:paraId="134E9404" w14:textId="77777777" w:rsidR="009B1502" w:rsidRDefault="009B1502" w:rsidP="0089096C">
      <w:pPr>
        <w:rPr>
          <w:rFonts w:ascii="Arial" w:eastAsia="Arial" w:hAnsi="Arial" w:cs="Arial"/>
          <w:b/>
          <w:sz w:val="20"/>
          <w:szCs w:val="20"/>
        </w:rPr>
      </w:pPr>
    </w:p>
    <w:p w14:paraId="0390661D" w14:textId="77777777" w:rsidR="009B1502" w:rsidRDefault="009B1502" w:rsidP="0089096C">
      <w:pPr>
        <w:rPr>
          <w:rFonts w:ascii="Arial" w:eastAsia="Arial" w:hAnsi="Arial" w:cs="Arial"/>
          <w:b/>
          <w:sz w:val="20"/>
          <w:szCs w:val="20"/>
        </w:rPr>
      </w:pPr>
    </w:p>
    <w:p w14:paraId="7C0A9BDC" w14:textId="6C07A37B" w:rsidR="009B1502" w:rsidRDefault="009B1502" w:rsidP="0089096C">
      <w:pPr>
        <w:rPr>
          <w:rFonts w:ascii="Arial" w:eastAsia="Arial" w:hAnsi="Arial" w:cs="Arial"/>
          <w:b/>
          <w:sz w:val="20"/>
          <w:szCs w:val="20"/>
        </w:rPr>
      </w:pPr>
    </w:p>
    <w:p w14:paraId="7C1787B0" w14:textId="2DBD5B42" w:rsidR="00DE1A2B" w:rsidRDefault="00DE1A2B" w:rsidP="0089096C">
      <w:pPr>
        <w:rPr>
          <w:rFonts w:ascii="Arial" w:eastAsia="Arial" w:hAnsi="Arial" w:cs="Arial"/>
          <w:b/>
          <w:sz w:val="20"/>
          <w:szCs w:val="20"/>
        </w:rPr>
      </w:pPr>
    </w:p>
    <w:p w14:paraId="5462B13E" w14:textId="77777777" w:rsidR="00DE1A2B" w:rsidRDefault="00DE1A2B" w:rsidP="0089096C">
      <w:pPr>
        <w:rPr>
          <w:rFonts w:ascii="Arial" w:eastAsia="Arial" w:hAnsi="Arial" w:cs="Arial"/>
          <w:b/>
          <w:sz w:val="20"/>
          <w:szCs w:val="20"/>
        </w:rPr>
      </w:pPr>
    </w:p>
    <w:p w14:paraId="0D0AB0D1" w14:textId="55AA2998" w:rsidR="00237FD2" w:rsidRPr="00237FD2" w:rsidRDefault="00237FD2" w:rsidP="0089096C">
      <w:pPr>
        <w:rPr>
          <w:rFonts w:ascii="Arial" w:eastAsia="Arial" w:hAnsi="Arial" w:cs="Arial"/>
          <w:b/>
          <w:sz w:val="20"/>
          <w:szCs w:val="20"/>
        </w:rPr>
      </w:pPr>
      <w:r w:rsidRPr="00237FD2">
        <w:rPr>
          <w:rFonts w:ascii="Arial" w:eastAsia="Arial" w:hAnsi="Arial" w:cs="Arial"/>
          <w:b/>
          <w:sz w:val="20"/>
          <w:szCs w:val="20"/>
        </w:rPr>
        <w:t>EQUAL OPPORTUNITIES MONITORING</w:t>
      </w:r>
    </w:p>
    <w:tbl>
      <w:tblPr>
        <w:tblW w:w="100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76"/>
        <w:gridCol w:w="859"/>
        <w:gridCol w:w="1156"/>
        <w:gridCol w:w="247"/>
        <w:gridCol w:w="1074"/>
        <w:gridCol w:w="326"/>
        <w:gridCol w:w="2159"/>
        <w:gridCol w:w="349"/>
        <w:gridCol w:w="1352"/>
        <w:gridCol w:w="598"/>
      </w:tblGrid>
      <w:tr w:rsidR="0089096C" w14:paraId="7509A07D" w14:textId="77777777" w:rsidTr="4A543E76"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1246C54B" w14:textId="77777777" w:rsidR="0089096C" w:rsidRDefault="0089096C" w:rsidP="004E4A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12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sian / Asian British</w:t>
            </w:r>
          </w:p>
        </w:tc>
        <w:tc>
          <w:tcPr>
            <w:tcW w:w="2803" w:type="dxa"/>
            <w:gridSpan w:val="4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400B8937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12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Black / Black British      White</w:t>
            </w:r>
          </w:p>
        </w:tc>
        <w:tc>
          <w:tcPr>
            <w:tcW w:w="2508" w:type="dxa"/>
            <w:gridSpan w:val="2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159BDAF3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12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ixed Race</w:t>
            </w: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172B5932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12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ligion</w:t>
            </w:r>
          </w:p>
        </w:tc>
      </w:tr>
      <w:tr w:rsidR="0089096C" w14:paraId="2A198324" w14:textId="77777777" w:rsidTr="4A543E76">
        <w:tc>
          <w:tcPr>
            <w:tcW w:w="19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5EC6A3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Indian</w:t>
            </w:r>
          </w:p>
        </w:tc>
        <w:tc>
          <w:tcPr>
            <w:tcW w:w="8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7F70BFF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B93F2A1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lack Caribbean</w:t>
            </w:r>
          </w:p>
        </w:tc>
        <w:tc>
          <w:tcPr>
            <w:tcW w:w="24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CFDEC8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A285C1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ritish</w:t>
            </w:r>
          </w:p>
        </w:tc>
        <w:tc>
          <w:tcPr>
            <w:tcW w:w="3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F23AEB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ACB224F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hite &amp; Black Caribbean</w:t>
            </w:r>
          </w:p>
        </w:tc>
        <w:tc>
          <w:tcPr>
            <w:tcW w:w="34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F021D8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04F19BC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ikh</w:t>
            </w:r>
          </w:p>
        </w:tc>
        <w:tc>
          <w:tcPr>
            <w:tcW w:w="5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59B18F8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89096C" w14:paraId="50888367" w14:textId="77777777" w:rsidTr="4A543E76">
        <w:tc>
          <w:tcPr>
            <w:tcW w:w="19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FC8B387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akistani</w:t>
            </w:r>
          </w:p>
        </w:tc>
        <w:tc>
          <w:tcPr>
            <w:tcW w:w="8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19C0567" w14:textId="12C09E5F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882593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lack African</w:t>
            </w:r>
          </w:p>
        </w:tc>
        <w:tc>
          <w:tcPr>
            <w:tcW w:w="24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716341F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DA5A2F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nglish</w:t>
            </w:r>
          </w:p>
        </w:tc>
        <w:tc>
          <w:tcPr>
            <w:tcW w:w="3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C29D81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21554D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hite &amp; Black African</w:t>
            </w:r>
          </w:p>
        </w:tc>
        <w:tc>
          <w:tcPr>
            <w:tcW w:w="34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D232FB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4FA9004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indu</w:t>
            </w:r>
          </w:p>
        </w:tc>
        <w:tc>
          <w:tcPr>
            <w:tcW w:w="5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B73B235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89096C" w14:paraId="151D9283" w14:textId="77777777" w:rsidTr="4A543E76">
        <w:tc>
          <w:tcPr>
            <w:tcW w:w="19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025F2D7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angladeshi</w:t>
            </w:r>
          </w:p>
        </w:tc>
        <w:tc>
          <w:tcPr>
            <w:tcW w:w="8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AE1F593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96EF93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lack Other</w:t>
            </w:r>
          </w:p>
        </w:tc>
        <w:tc>
          <w:tcPr>
            <w:tcW w:w="24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E71DF40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8E7609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Scottish </w:t>
            </w:r>
          </w:p>
        </w:tc>
        <w:tc>
          <w:tcPr>
            <w:tcW w:w="3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5324AB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B26F17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hite &amp; Asian</w:t>
            </w:r>
          </w:p>
        </w:tc>
        <w:tc>
          <w:tcPr>
            <w:tcW w:w="34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5C9D53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0C3611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uslim</w:t>
            </w:r>
          </w:p>
        </w:tc>
        <w:tc>
          <w:tcPr>
            <w:tcW w:w="5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831DDD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89096C" w14:paraId="271A1466" w14:textId="77777777" w:rsidTr="4A543E76">
        <w:tc>
          <w:tcPr>
            <w:tcW w:w="19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A8A5C4B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sian Other</w:t>
            </w:r>
          </w:p>
        </w:tc>
        <w:tc>
          <w:tcPr>
            <w:tcW w:w="8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0385A3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72A7045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lack Other</w:t>
            </w:r>
          </w:p>
        </w:tc>
        <w:tc>
          <w:tcPr>
            <w:tcW w:w="24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21C76D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4ECA1ED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Welsh </w:t>
            </w:r>
          </w:p>
        </w:tc>
        <w:tc>
          <w:tcPr>
            <w:tcW w:w="3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CC85A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66F1AEE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ixed Other</w:t>
            </w:r>
          </w:p>
        </w:tc>
        <w:tc>
          <w:tcPr>
            <w:tcW w:w="34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690E6D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C5B5001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hristian</w:t>
            </w:r>
          </w:p>
        </w:tc>
        <w:tc>
          <w:tcPr>
            <w:tcW w:w="5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618F920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89096C" w14:paraId="2E487D84" w14:textId="77777777" w:rsidTr="4A543E76">
        <w:tc>
          <w:tcPr>
            <w:tcW w:w="19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E8D4361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5EAE29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4C5780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6C5A60A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77F8DA0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raveller</w:t>
            </w:r>
          </w:p>
        </w:tc>
        <w:tc>
          <w:tcPr>
            <w:tcW w:w="3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68EB3F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B15AB9A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64F301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CB792E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Jewish</w:t>
            </w:r>
          </w:p>
        </w:tc>
        <w:tc>
          <w:tcPr>
            <w:tcW w:w="5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F4B175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89096C" w14:paraId="14BB6403" w14:textId="77777777" w:rsidTr="4A543E76">
        <w:tc>
          <w:tcPr>
            <w:tcW w:w="19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E040AA5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C191FAD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E1117B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68693C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B99FC91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rish</w:t>
            </w:r>
          </w:p>
        </w:tc>
        <w:tc>
          <w:tcPr>
            <w:tcW w:w="3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D7AEB04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96D5F6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9B3295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F04D67" w14:textId="4FEED660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uddhist</w:t>
            </w:r>
          </w:p>
        </w:tc>
        <w:tc>
          <w:tcPr>
            <w:tcW w:w="5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1D64901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89096C" w14:paraId="6CD55410" w14:textId="77777777" w:rsidTr="4A543E76">
        <w:tc>
          <w:tcPr>
            <w:tcW w:w="19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3F886DA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05A6025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6272429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6A325FD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BF546BC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ther white</w:t>
            </w:r>
          </w:p>
        </w:tc>
        <w:tc>
          <w:tcPr>
            <w:tcW w:w="3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BA75C63" w14:textId="305A10B3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E8FFD62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F87405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878802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None </w:t>
            </w:r>
          </w:p>
        </w:tc>
        <w:tc>
          <w:tcPr>
            <w:tcW w:w="5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C79844D" w14:textId="02886B6C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89096C" w14:paraId="559A60A7" w14:textId="77777777" w:rsidTr="4A543E76">
        <w:tc>
          <w:tcPr>
            <w:tcW w:w="10096" w:type="dxa"/>
            <w:gridSpan w:val="10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F06DEB3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89096C" w14:paraId="6F758535" w14:textId="77777777" w:rsidTr="4A543E76">
        <w:tc>
          <w:tcPr>
            <w:tcW w:w="19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E7AC887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ace: Prefer not to say</w:t>
            </w:r>
          </w:p>
        </w:tc>
        <w:tc>
          <w:tcPr>
            <w:tcW w:w="8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6B9F0F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6C1EF3F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ace: Other</w:t>
            </w:r>
          </w:p>
        </w:tc>
        <w:tc>
          <w:tcPr>
            <w:tcW w:w="415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0413D5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ind w:left="-737" w:firstLine="72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C79CB51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Other:</w:t>
            </w:r>
          </w:p>
        </w:tc>
        <w:tc>
          <w:tcPr>
            <w:tcW w:w="5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799C7E" w14:textId="77777777" w:rsidR="0089096C" w:rsidRDefault="0089096C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76D58F41" w14:textId="688C9E0C" w:rsidR="0089096C" w:rsidRDefault="008F1464" w:rsidP="0089096C">
      <w:pPr>
        <w:rPr>
          <w:rFonts w:ascii="Arial" w:eastAsia="Arial" w:hAnsi="Arial" w:cs="Arial"/>
          <w:b/>
          <w:color w:val="FF0000"/>
          <w:sz w:val="20"/>
          <w:szCs w:val="20"/>
        </w:rPr>
      </w:pPr>
      <w:r>
        <w:rPr>
          <w:rFonts w:ascii="Arial" w:eastAsia="Arial" w:hAnsi="Arial" w:cs="Arial"/>
          <w:b/>
          <w:noProof/>
          <w:color w:val="FF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82DEA" wp14:editId="787DEC8D">
                <wp:simplePos x="0" y="0"/>
                <wp:positionH relativeFrom="column">
                  <wp:posOffset>3810</wp:posOffset>
                </wp:positionH>
                <wp:positionV relativeFrom="paragraph">
                  <wp:posOffset>163195</wp:posOffset>
                </wp:positionV>
                <wp:extent cx="6343650" cy="844550"/>
                <wp:effectExtent l="0" t="0" r="1905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3650" cy="844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7056CE" w14:textId="0CD299D7" w:rsidR="00685C86" w:rsidRDefault="00685C86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685C86">
                              <w:rPr>
                                <w:b/>
                                <w:bCs/>
                                <w:color w:val="FF0000"/>
                              </w:rPr>
                              <w:t>IMMIGRATION STATUS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</w:rPr>
                              <w:t xml:space="preserve"> OR EEA STATUS </w:t>
                            </w:r>
                            <w:r w:rsidR="00DE1A2B">
                              <w:rPr>
                                <w:b/>
                                <w:bCs/>
                                <w:color w:val="FF0000"/>
                              </w:rPr>
                              <w:t>(if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color w:val="FF0000"/>
                              </w:rPr>
                              <w:t xml:space="preserve">known)   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color w:val="FF0000"/>
                              </w:rPr>
                              <w:t xml:space="preserve"> Please scan &amp; attach  documents</w:t>
                            </w:r>
                          </w:p>
                          <w:p w14:paraId="0FB4BA8F" w14:textId="28CDFC6D" w:rsidR="00053A21" w:rsidRPr="00721431" w:rsidRDefault="00053A21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0E1A3FDC" w14:textId="2010A554" w:rsidR="00053A21" w:rsidRDefault="00053A21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  <w:p w14:paraId="39A34927" w14:textId="483A3B81" w:rsidR="00053A21" w:rsidRDefault="00053A21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  <w:p w14:paraId="7D0991A3" w14:textId="77777777" w:rsidR="00053A21" w:rsidRPr="00685C86" w:rsidRDefault="00053A21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1" style="position:absolute;margin-left:.3pt;margin-top:12.85pt;width:499.5pt;height:66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" w14:anchorId="75982DEA">
                <v:textbox>
                  <w:txbxContent>
                    <w:p w:rsidR="00685C86" w:rsidRDefault="00685C86" w14:paraId="687056CE" w14:textId="0CD299D7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685C86">
                        <w:rPr>
                          <w:b/>
                          <w:bCs/>
                          <w:color w:val="FF0000"/>
                        </w:rPr>
                        <w:t>IMMIGRATION STATUS</w:t>
                      </w:r>
                      <w:r>
                        <w:rPr>
                          <w:b/>
                          <w:bCs/>
                          <w:color w:val="FF0000"/>
                        </w:rPr>
                        <w:t xml:space="preserve"> OR EEA STATUS </w:t>
                      </w:r>
                      <w:r w:rsidR="00DE1A2B">
                        <w:rPr>
                          <w:b/>
                          <w:bCs/>
                          <w:color w:val="FF0000"/>
                        </w:rPr>
                        <w:t>(if</w:t>
                      </w:r>
                      <w:r>
                        <w:rPr>
                          <w:b/>
                          <w:bCs/>
                          <w:color w:val="FF0000"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  <w:bCs/>
                          <w:color w:val="FF0000"/>
                        </w:rPr>
                        <w:t xml:space="preserve">known)   </w:t>
                      </w:r>
                      <w:proofErr w:type="gramEnd"/>
                      <w:r>
                        <w:rPr>
                          <w:b/>
                          <w:bCs/>
                          <w:color w:val="FF0000"/>
                        </w:rPr>
                        <w:t xml:space="preserve"> Please scan &amp; attach  documents</w:t>
                      </w:r>
                    </w:p>
                    <w:p w:rsidRPr="00721431" w:rsidR="00053A21" w:rsidRDefault="00053A21" w14:paraId="0FB4BA8F" w14:textId="28CDFC6D">
                      <w:pPr>
                        <w:rPr>
                          <w:b/>
                          <w:bCs/>
                        </w:rPr>
                      </w:pPr>
                    </w:p>
                    <w:p w:rsidR="00053A21" w:rsidRDefault="00053A21" w14:paraId="0E1A3FDC" w14:textId="2010A554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  <w:p w:rsidR="00053A21" w:rsidRDefault="00053A21" w14:paraId="39A34927" w14:textId="483A3B81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  <w:p w:rsidRPr="00685C86" w:rsidR="00053A21" w:rsidRDefault="00053A21" w14:paraId="7D0991A3" w14:textId="77777777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W w:w="104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0"/>
        <w:gridCol w:w="2319"/>
        <w:gridCol w:w="585"/>
        <w:gridCol w:w="239"/>
        <w:gridCol w:w="553"/>
        <w:gridCol w:w="1959"/>
        <w:gridCol w:w="420"/>
        <w:gridCol w:w="704"/>
        <w:gridCol w:w="1828"/>
        <w:gridCol w:w="339"/>
      </w:tblGrid>
      <w:tr w:rsidR="00237FD2" w14:paraId="52018D36" w14:textId="77777777" w:rsidTr="4A543E76">
        <w:tc>
          <w:tcPr>
            <w:tcW w:w="466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0F45E67" w14:textId="77777777" w:rsidR="00685C86" w:rsidRDefault="00685C86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106060B5" w14:textId="77777777" w:rsidR="00685C86" w:rsidRDefault="00685C86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3DAF36F5" w14:textId="77777777" w:rsidR="009B1502" w:rsidRDefault="009B1502" w:rsidP="006B7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69A4F5A8" w14:textId="77777777" w:rsidR="009B1502" w:rsidRDefault="009B1502" w:rsidP="006B7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150C3152" w14:textId="50EA8370" w:rsidR="009B1502" w:rsidRDefault="009B1502" w:rsidP="006B7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4FC15300" w14:textId="77777777" w:rsidR="009B1502" w:rsidRDefault="009B1502" w:rsidP="006B7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3F94F792" w14:textId="77777777" w:rsidR="009B1502" w:rsidRDefault="009B1502" w:rsidP="006B7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55418208" w14:textId="0FCCD1B0" w:rsidR="00237FD2" w:rsidRDefault="00237FD2" w:rsidP="006B7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5803" w:type="dxa"/>
            <w:gridSpan w:val="6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043CB22E" w14:textId="77777777" w:rsidR="00685C86" w:rsidRDefault="00685C86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12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4924D082" w14:textId="77777777" w:rsidR="00685C86" w:rsidRDefault="00685C86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12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28554D7D" w14:textId="77777777" w:rsidR="009B1502" w:rsidRDefault="009B1502" w:rsidP="006B7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12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2A503547" w14:textId="77777777" w:rsidR="009B1502" w:rsidRDefault="009B1502" w:rsidP="006B7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12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6A2540B8" w14:textId="77777777" w:rsidR="009B1502" w:rsidRDefault="009B1502" w:rsidP="006B7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12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204105B3" w14:textId="77777777" w:rsidR="009B1502" w:rsidRDefault="009B1502" w:rsidP="006B7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12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4D265116" w14:textId="469A15BE" w:rsidR="00237FD2" w:rsidRDefault="00237FD2" w:rsidP="006B7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12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isabilities</w:t>
            </w:r>
          </w:p>
        </w:tc>
      </w:tr>
      <w:tr w:rsidR="00237FD2" w14:paraId="0C33F9D8" w14:textId="77777777" w:rsidTr="4A543E76"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14:paraId="209330C1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ationality:</w:t>
            </w:r>
          </w:p>
        </w:tc>
        <w:tc>
          <w:tcPr>
            <w:tcW w:w="2904" w:type="dxa"/>
            <w:gridSpan w:val="2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49C21150" w14:textId="72CB9CB0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8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351F028E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1B1C8EC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earning disability/difficulty</w:t>
            </w:r>
          </w:p>
        </w:tc>
        <w:tc>
          <w:tcPr>
            <w:tcW w:w="4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C75B637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3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ADC2376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lind</w:t>
            </w:r>
          </w:p>
        </w:tc>
        <w:tc>
          <w:tcPr>
            <w:tcW w:w="33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4961A7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</w:tr>
      <w:tr w:rsidR="00237FD2" w14:paraId="472DBB6A" w14:textId="77777777" w:rsidTr="4A543E76"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14:paraId="41049375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Gender:</w:t>
            </w:r>
          </w:p>
        </w:tc>
        <w:tc>
          <w:tcPr>
            <w:tcW w:w="2904" w:type="dxa"/>
            <w:gridSpan w:val="2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6799CDFD" w14:textId="5D97858F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8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12803EA0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CEF4030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obility impairment</w:t>
            </w:r>
          </w:p>
        </w:tc>
        <w:tc>
          <w:tcPr>
            <w:tcW w:w="4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7E56E4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3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6D8406B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ong-term health conditions</w:t>
            </w:r>
          </w:p>
        </w:tc>
        <w:tc>
          <w:tcPr>
            <w:tcW w:w="33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2C2FAC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</w:tr>
      <w:tr w:rsidR="00237FD2" w14:paraId="383232B7" w14:textId="77777777" w:rsidTr="4A543E76"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14:paraId="407BBAEF" w14:textId="475936E2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Ethnicity</w:t>
            </w:r>
          </w:p>
        </w:tc>
        <w:tc>
          <w:tcPr>
            <w:tcW w:w="2904" w:type="dxa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5BF2C1A" w14:textId="4CFEE903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8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720BD402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D14683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eaf</w:t>
            </w:r>
          </w:p>
        </w:tc>
        <w:tc>
          <w:tcPr>
            <w:tcW w:w="4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8AFE1C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3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434EF0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Other</w:t>
            </w:r>
          </w:p>
        </w:tc>
        <w:tc>
          <w:tcPr>
            <w:tcW w:w="33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83410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</w:tr>
      <w:tr w:rsidR="00237FD2" w14:paraId="6A14E2FF" w14:textId="77777777" w:rsidTr="4A543E76"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14:paraId="78D05558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arital Status:</w:t>
            </w:r>
          </w:p>
        </w:tc>
        <w:tc>
          <w:tcPr>
            <w:tcW w:w="2904" w:type="dxa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B66FA04" w14:textId="283113AC" w:rsidR="00237FD2" w:rsidRDefault="4204AFCA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8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4A543E76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Not married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68925EC4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4A7405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earing or Visually impaired</w:t>
            </w:r>
          </w:p>
        </w:tc>
        <w:tc>
          <w:tcPr>
            <w:tcW w:w="4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51D676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3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79D1CE6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Unknown/Prefer not to say</w:t>
            </w:r>
          </w:p>
        </w:tc>
        <w:tc>
          <w:tcPr>
            <w:tcW w:w="33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16A6798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</w:tr>
      <w:tr w:rsidR="00237FD2" w14:paraId="65B87708" w14:textId="77777777" w:rsidTr="4A543E76">
        <w:tc>
          <w:tcPr>
            <w:tcW w:w="1046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E5533FE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237FD2" w14:paraId="12729E77" w14:textId="77777777" w:rsidTr="4A543E76">
        <w:tc>
          <w:tcPr>
            <w:tcW w:w="3839" w:type="dxa"/>
            <w:gridSpan w:val="2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70BB4CFD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urrently Pregnant/Term of Pregnancy</w:t>
            </w:r>
          </w:p>
        </w:tc>
        <w:tc>
          <w:tcPr>
            <w:tcW w:w="1377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C857301" w14:textId="71C3B0F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83" w:type="dxa"/>
            <w:gridSpan w:val="3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0699D930" w14:textId="77777777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jc w:val="center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Recent Birth/Age of </w:t>
            </w:r>
            <w:proofErr w:type="gram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ew Born</w:t>
            </w:r>
            <w:proofErr w:type="gramEnd"/>
          </w:p>
        </w:tc>
        <w:tc>
          <w:tcPr>
            <w:tcW w:w="2167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2DC886" w14:textId="03C1F0D1" w:rsidR="00237FD2" w:rsidRDefault="00237FD2" w:rsidP="006B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4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</w:tr>
    </w:tbl>
    <w:p w14:paraId="5235F047" w14:textId="77777777" w:rsidR="00237FD2" w:rsidRDefault="00237FD2" w:rsidP="00237FD2"/>
    <w:p w14:paraId="1CE392B9" w14:textId="77777777" w:rsidR="009B1502" w:rsidRDefault="009B1502">
      <w:pPr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19D9F7CA" w14:textId="77777777" w:rsidR="009B1502" w:rsidRDefault="009B1502">
      <w:pPr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5DE39064" w14:textId="77777777" w:rsidR="009B1502" w:rsidRDefault="009B1502">
      <w:pPr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4051A163" w14:textId="77777777" w:rsidR="009B1502" w:rsidRDefault="009B1502">
      <w:pPr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07A25647" w14:textId="77777777" w:rsidR="009B1502" w:rsidRDefault="009B1502">
      <w:pPr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694A4270" w14:textId="5F9F8A48" w:rsidR="009B1502" w:rsidRDefault="00746749">
      <w:pPr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CONTACTING the Woman</w:t>
      </w:r>
    </w:p>
    <w:p w14:paraId="2CF22669" w14:textId="60E3B002" w:rsidR="00237FD2" w:rsidRPr="002A1A9D" w:rsidRDefault="00685C86">
      <w:pPr>
        <w:rPr>
          <w:rFonts w:ascii="Arial" w:eastAsia="Arial" w:hAnsi="Arial" w:cs="Arial"/>
          <w:b/>
          <w:color w:val="FF0000"/>
          <w:sz w:val="20"/>
          <w:szCs w:val="20"/>
        </w:rPr>
      </w:pPr>
      <w:r w:rsidRPr="002A1A9D">
        <w:rPr>
          <w:rFonts w:ascii="Arial" w:eastAsia="Arial" w:hAnsi="Arial" w:cs="Arial"/>
          <w:b/>
          <w:color w:val="FF0000"/>
          <w:sz w:val="20"/>
          <w:szCs w:val="20"/>
        </w:rPr>
        <w:t>If woman</w:t>
      </w:r>
      <w:r w:rsidR="00237FD2" w:rsidRPr="002A1A9D">
        <w:rPr>
          <w:rFonts w:ascii="Arial" w:eastAsia="Arial" w:hAnsi="Arial" w:cs="Arial"/>
          <w:b/>
          <w:color w:val="FF0000"/>
          <w:sz w:val="20"/>
          <w:szCs w:val="20"/>
        </w:rPr>
        <w:t xml:space="preserve"> should </w:t>
      </w:r>
      <w:r w:rsidR="00237FD2" w:rsidRPr="002A1A9D">
        <w:rPr>
          <w:rFonts w:ascii="Arial" w:eastAsia="Arial" w:hAnsi="Arial" w:cs="Arial"/>
          <w:b/>
          <w:color w:val="FF0000"/>
          <w:sz w:val="20"/>
          <w:szCs w:val="20"/>
          <w:u w:val="single"/>
        </w:rPr>
        <w:t>NOT</w:t>
      </w:r>
      <w:r w:rsidR="00237FD2" w:rsidRPr="002A1A9D">
        <w:rPr>
          <w:rFonts w:ascii="Arial" w:eastAsia="Arial" w:hAnsi="Arial" w:cs="Arial"/>
          <w:b/>
          <w:color w:val="FF0000"/>
          <w:sz w:val="20"/>
          <w:szCs w:val="20"/>
        </w:rPr>
        <w:t xml:space="preserve"> be contacted state clearly on the file and details of what is acceptable</w:t>
      </w:r>
    </w:p>
    <w:p w14:paraId="7613B75A" w14:textId="1D2CED7D" w:rsidR="0089096C" w:rsidRPr="002A1A9D" w:rsidRDefault="00237FD2">
      <w:pPr>
        <w:rPr>
          <w:rFonts w:ascii="Arial" w:eastAsia="Arial" w:hAnsi="Arial" w:cs="Arial"/>
          <w:b/>
          <w:color w:val="FF0000"/>
          <w:sz w:val="20"/>
          <w:szCs w:val="20"/>
        </w:rPr>
      </w:pPr>
      <w:r w:rsidRPr="002A1A9D">
        <w:rPr>
          <w:rFonts w:ascii="Arial" w:eastAsia="Arial" w:hAnsi="Arial" w:cs="Arial"/>
          <w:b/>
          <w:color w:val="FF0000"/>
          <w:sz w:val="20"/>
          <w:szCs w:val="20"/>
        </w:rPr>
        <w:t xml:space="preserve"> communication method with the </w:t>
      </w:r>
      <w:r w:rsidR="002A1A9D" w:rsidRPr="002A1A9D">
        <w:rPr>
          <w:rFonts w:ascii="Arial" w:eastAsia="Arial" w:hAnsi="Arial" w:cs="Arial"/>
          <w:b/>
          <w:color w:val="FF0000"/>
          <w:sz w:val="20"/>
          <w:szCs w:val="20"/>
        </w:rPr>
        <w:t>woman</w:t>
      </w:r>
      <w:r w:rsidRPr="002A1A9D">
        <w:rPr>
          <w:rFonts w:ascii="Arial" w:eastAsia="Arial" w:hAnsi="Arial" w:cs="Arial"/>
          <w:b/>
          <w:color w:val="FF0000"/>
          <w:sz w:val="20"/>
          <w:szCs w:val="20"/>
        </w:rPr>
        <w:t>)</w:t>
      </w:r>
    </w:p>
    <w:p w14:paraId="3107444F" w14:textId="2C141F71" w:rsidR="00746749" w:rsidRPr="002A1A9D" w:rsidRDefault="00746749">
      <w:pPr>
        <w:rPr>
          <w:rFonts w:ascii="Arial" w:hAnsi="Arial" w:cs="Arial"/>
          <w:color w:val="FF0000"/>
        </w:rPr>
      </w:pPr>
      <w:r w:rsidRPr="002A1A9D">
        <w:rPr>
          <w:rFonts w:ascii="Arial" w:eastAsia="Arial" w:hAnsi="Arial" w:cs="Arial"/>
          <w:color w:val="FF0000"/>
          <w:sz w:val="20"/>
          <w:szCs w:val="20"/>
        </w:rPr>
        <w:t>Please state when it is safe to contact the woman</w:t>
      </w:r>
      <w:r w:rsidR="002A1A9D" w:rsidRPr="002A1A9D">
        <w:rPr>
          <w:rFonts w:ascii="Arial" w:eastAsia="Arial" w:hAnsi="Arial" w:cs="Arial"/>
          <w:color w:val="FF0000"/>
          <w:sz w:val="20"/>
          <w:szCs w:val="20"/>
        </w:rPr>
        <w:t>___________________________________________</w:t>
      </w: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04"/>
        <w:gridCol w:w="3179"/>
        <w:gridCol w:w="523"/>
      </w:tblGrid>
      <w:tr w:rsidR="00ED0511" w:rsidRPr="00F67165" w14:paraId="7E5100E6" w14:textId="77777777" w:rsidTr="4A543E76">
        <w:trPr>
          <w:trHeight w:val="80"/>
        </w:trPr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C59217" w14:textId="4CA85325" w:rsidR="00E76D1B" w:rsidRPr="00F67165" w:rsidRDefault="00685C86" w:rsidP="001F5FBE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omen</w:t>
            </w:r>
            <w:r w:rsidR="00E76D1B" w:rsidRPr="00E76D1B">
              <w:rPr>
                <w:rFonts w:ascii="Arial" w:hAnsi="Arial" w:cs="Arial"/>
                <w:b/>
              </w:rPr>
              <w:t xml:space="preserve">’s Contact </w:t>
            </w:r>
            <w:r w:rsidR="00E76D1B">
              <w:rPr>
                <w:rFonts w:ascii="Arial" w:hAnsi="Arial" w:cs="Arial"/>
                <w:b/>
              </w:rPr>
              <w:t>D</w:t>
            </w:r>
            <w:r w:rsidR="00E76D1B" w:rsidRPr="00E76D1B">
              <w:rPr>
                <w:rFonts w:ascii="Arial" w:hAnsi="Arial" w:cs="Arial"/>
                <w:b/>
              </w:rPr>
              <w:t>etails</w:t>
            </w:r>
            <w:r w:rsidR="00E76D1B" w:rsidRPr="00F67165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25DB0" w14:textId="77777777" w:rsidR="00E76D1B" w:rsidRPr="00F67165" w:rsidRDefault="00E76D1B" w:rsidP="001F5FBE">
            <w:pPr>
              <w:spacing w:before="240" w:after="20"/>
              <w:rPr>
                <w:rFonts w:ascii="Arial" w:hAnsi="Arial" w:cs="Arial"/>
              </w:rPr>
            </w:pPr>
          </w:p>
        </w:tc>
      </w:tr>
      <w:tr w:rsidR="00365050" w:rsidRPr="00F67165" w14:paraId="6381CC49" w14:textId="77777777" w:rsidTr="4A543E76">
        <w:trPr>
          <w:trHeight w:val="176"/>
        </w:trPr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</w:tcPr>
          <w:p w14:paraId="049C8134" w14:textId="05974C5F" w:rsidR="00E76D1B" w:rsidRPr="00F67165" w:rsidRDefault="040EBB5B" w:rsidP="4A543E76">
            <w:pPr>
              <w:spacing w:before="240" w:after="20"/>
              <w:ind w:left="-57"/>
              <w:rPr>
                <w:rFonts w:ascii="Arial" w:hAnsi="Arial" w:cs="Arial"/>
                <w:b/>
                <w:bCs/>
              </w:rPr>
            </w:pPr>
            <w:r w:rsidRPr="4A543E76">
              <w:rPr>
                <w:rFonts w:ascii="Arial" w:hAnsi="Arial" w:cs="Arial"/>
                <w:b/>
                <w:bCs/>
              </w:rPr>
              <w:t>Name:</w:t>
            </w:r>
            <w:r w:rsidR="418DAF9B" w:rsidRPr="4A543E76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3154EEF" w14:textId="77777777" w:rsidR="00E76D1B" w:rsidRPr="00F67165" w:rsidRDefault="00E76D1B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 xml:space="preserve"> </w:t>
            </w:r>
          </w:p>
        </w:tc>
      </w:tr>
      <w:tr w:rsidR="00365050" w:rsidRPr="00F67165" w14:paraId="5E6D897B" w14:textId="77777777" w:rsidTr="4A543E76">
        <w:trPr>
          <w:trHeight w:val="70"/>
        </w:trPr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</w:tcPr>
          <w:p w14:paraId="058705D6" w14:textId="49162FB4" w:rsidR="00E76D1B" w:rsidRPr="00F67165" w:rsidRDefault="040EBB5B" w:rsidP="4A543E76">
            <w:pPr>
              <w:spacing w:before="240" w:after="20"/>
              <w:rPr>
                <w:rFonts w:ascii="Arial" w:hAnsi="Arial" w:cs="Arial"/>
                <w:b/>
                <w:bCs/>
              </w:rPr>
            </w:pPr>
            <w:r w:rsidRPr="4A543E76">
              <w:rPr>
                <w:rFonts w:ascii="Arial" w:hAnsi="Arial" w:cs="Arial"/>
                <w:b/>
                <w:bCs/>
              </w:rPr>
              <w:t>Address:</w:t>
            </w:r>
            <w:r w:rsidR="408E6FC8" w:rsidRPr="4A543E76">
              <w:rPr>
                <w:rFonts w:ascii="Arial" w:hAnsi="Arial" w:cs="Arial"/>
                <w:b/>
                <w:bCs/>
              </w:rPr>
              <w:t xml:space="preserve"> </w:t>
            </w:r>
            <w:r w:rsidR="2D8E9DA9" w:rsidRPr="4A543E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F789C8" w14:textId="77777777" w:rsidR="00E76D1B" w:rsidRPr="00F67165" w:rsidRDefault="00E76D1B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365050" w:rsidRPr="00F67165" w14:paraId="359AD32A" w14:textId="77777777" w:rsidTr="4A543E76">
        <w:trPr>
          <w:trHeight w:val="70"/>
        </w:trPr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</w:tcPr>
          <w:p w14:paraId="2B402CFE" w14:textId="60B863E8" w:rsidR="00E76D1B" w:rsidRPr="00F67165" w:rsidRDefault="00E76D1B" w:rsidP="001F5FBE">
            <w:pPr>
              <w:spacing w:before="240" w:after="20"/>
              <w:ind w:left="-57"/>
              <w:jc w:val="right"/>
              <w:rPr>
                <w:rFonts w:ascii="Arial" w:hAnsi="Arial" w:cs="Arial"/>
                <w:b/>
              </w:rPr>
            </w:pPr>
          </w:p>
        </w:tc>
        <w:tc>
          <w:tcPr>
            <w:tcW w:w="73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80AE909" w14:textId="77777777" w:rsidR="00E76D1B" w:rsidRPr="00F67165" w:rsidRDefault="00E76D1B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365050" w:rsidRPr="00F67165" w14:paraId="7070A6C3" w14:textId="77777777" w:rsidTr="4A543E76">
        <w:trPr>
          <w:trHeight w:val="271"/>
        </w:trPr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</w:tcPr>
          <w:p w14:paraId="0FA3C462" w14:textId="174681CD" w:rsidR="00E76D1B" w:rsidRPr="00F67165" w:rsidRDefault="040EBB5B" w:rsidP="4A543E76">
            <w:pPr>
              <w:spacing w:before="240" w:after="20"/>
              <w:ind w:left="-57"/>
              <w:rPr>
                <w:rFonts w:ascii="Arial" w:hAnsi="Arial" w:cs="Arial"/>
                <w:b/>
                <w:bCs/>
              </w:rPr>
            </w:pPr>
            <w:r w:rsidRPr="4A543E76">
              <w:rPr>
                <w:rFonts w:ascii="Arial" w:hAnsi="Arial" w:cs="Arial"/>
                <w:b/>
                <w:bCs/>
              </w:rPr>
              <w:t>Mobile: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8B19A14" w14:textId="77777777" w:rsidR="00E76D1B" w:rsidRPr="00F67165" w:rsidRDefault="00E76D1B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365050" w:rsidRPr="00F67165" w14:paraId="12BE38A9" w14:textId="77777777" w:rsidTr="4A543E76">
        <w:trPr>
          <w:trHeight w:val="271"/>
        </w:trPr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</w:tcPr>
          <w:p w14:paraId="2CBA7B34" w14:textId="4FC89B89" w:rsidR="00E76D1B" w:rsidRPr="00F67165" w:rsidRDefault="2811E3F4" w:rsidP="4A543E76">
            <w:pPr>
              <w:spacing w:before="240" w:after="20"/>
              <w:ind w:left="-57"/>
              <w:rPr>
                <w:rFonts w:ascii="Arial" w:hAnsi="Arial" w:cs="Arial"/>
                <w:b/>
                <w:bCs/>
              </w:rPr>
            </w:pPr>
            <w:r w:rsidRPr="4A543E76">
              <w:rPr>
                <w:rFonts w:ascii="Arial" w:hAnsi="Arial" w:cs="Arial"/>
                <w:b/>
                <w:bCs/>
              </w:rPr>
              <w:t>E</w:t>
            </w:r>
            <w:r w:rsidR="040EBB5B" w:rsidRPr="4A543E76">
              <w:rPr>
                <w:rFonts w:ascii="Arial" w:hAnsi="Arial" w:cs="Arial"/>
                <w:b/>
                <w:bCs/>
              </w:rPr>
              <w:t>mail:</w:t>
            </w:r>
            <w:r w:rsidR="363AA902" w:rsidRPr="4A543E76">
              <w:rPr>
                <w:rFonts w:ascii="Arial" w:hAnsi="Arial" w:cs="Arial"/>
                <w:b/>
                <w:bCs/>
              </w:rPr>
              <w:t xml:space="preserve">  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915572E" w14:textId="77777777" w:rsidR="00E76D1B" w:rsidRPr="00F67165" w:rsidRDefault="00E76D1B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365050" w:rsidRPr="00F67165" w14:paraId="2D349A57" w14:textId="77777777" w:rsidTr="4A543E76">
        <w:trPr>
          <w:trHeight w:val="271"/>
        </w:trPr>
        <w:tc>
          <w:tcPr>
            <w:tcW w:w="4077" w:type="dxa"/>
            <w:gridSpan w:val="2"/>
          </w:tcPr>
          <w:p w14:paraId="6A25A384" w14:textId="4B93119B" w:rsidR="00E76D1B" w:rsidRDefault="00E76D1B" w:rsidP="00E76D1B">
            <w:pPr>
              <w:spacing w:before="360" w:after="20"/>
              <w:ind w:left="-57"/>
              <w:jc w:val="right"/>
              <w:rPr>
                <w:rFonts w:ascii="Arial" w:hAnsi="Arial" w:cs="Arial"/>
                <w:b/>
              </w:rPr>
            </w:pPr>
          </w:p>
          <w:p w14:paraId="269060AC" w14:textId="55C10D3C" w:rsidR="00362FA8" w:rsidRDefault="00362FA8" w:rsidP="00E76D1B">
            <w:pPr>
              <w:spacing w:before="360" w:after="20"/>
              <w:ind w:left="-57"/>
              <w:jc w:val="right"/>
              <w:rPr>
                <w:rFonts w:ascii="Arial" w:hAnsi="Arial" w:cs="Arial"/>
                <w:b/>
              </w:rPr>
            </w:pPr>
          </w:p>
        </w:tc>
        <w:tc>
          <w:tcPr>
            <w:tcW w:w="5529" w:type="dxa"/>
            <w:tcBorders>
              <w:top w:val="single" w:sz="4" w:space="0" w:color="auto"/>
              <w:bottom w:val="single" w:sz="4" w:space="0" w:color="auto"/>
            </w:tcBorders>
          </w:tcPr>
          <w:p w14:paraId="0BD95F95" w14:textId="77777777" w:rsidR="00E76D1B" w:rsidRPr="00F67165" w:rsidRDefault="00E76D1B" w:rsidP="00DA3262">
            <w:pPr>
              <w:spacing w:before="360" w:after="20"/>
              <w:ind w:left="-57"/>
              <w:rPr>
                <w:rFonts w:ascii="Arial" w:hAnsi="Arial" w:cs="Arial"/>
              </w:rPr>
            </w:pPr>
          </w:p>
        </w:tc>
      </w:tr>
      <w:tr w:rsidR="00365050" w:rsidRPr="00F67165" w14:paraId="2E5B45DC" w14:textId="77777777" w:rsidTr="4A543E76">
        <w:trPr>
          <w:trHeight w:val="80"/>
        </w:trPr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8499A0" w14:textId="7C128458" w:rsidR="00685C86" w:rsidRDefault="00685C86" w:rsidP="001F5FBE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ERPETRATOR’S</w:t>
            </w:r>
            <w:r w:rsidRPr="00E76D1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D</w:t>
            </w:r>
            <w:r w:rsidRPr="00E76D1B">
              <w:rPr>
                <w:rFonts w:ascii="Arial" w:hAnsi="Arial" w:cs="Arial"/>
                <w:b/>
              </w:rPr>
              <w:t>ETAILS</w:t>
            </w:r>
            <w:r w:rsidRPr="00F67165"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  <w:b/>
              </w:rPr>
              <w:t xml:space="preserve"> </w:t>
            </w:r>
          </w:p>
          <w:p w14:paraId="101C57CE" w14:textId="5E03BC4C" w:rsidR="00685C86" w:rsidRDefault="00685C86" w:rsidP="4A543E76">
            <w:pPr>
              <w:spacing w:before="240" w:after="240"/>
              <w:ind w:left="57"/>
              <w:rPr>
                <w:rFonts w:ascii="Arial" w:hAnsi="Arial" w:cs="Arial"/>
                <w:b/>
                <w:bCs/>
              </w:rPr>
            </w:pPr>
            <w:r w:rsidRPr="4A543E76">
              <w:rPr>
                <w:rFonts w:ascii="Arial" w:hAnsi="Arial" w:cs="Arial"/>
                <w:b/>
                <w:bCs/>
              </w:rPr>
              <w:t>Name:</w:t>
            </w:r>
            <w:r w:rsidR="2811E3F4" w:rsidRPr="4A543E76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176287BF" w14:textId="505B8E2B" w:rsidR="00685C86" w:rsidRDefault="00685C86" w:rsidP="4A543E76">
            <w:pPr>
              <w:spacing w:before="240" w:after="240"/>
              <w:ind w:left="57"/>
              <w:rPr>
                <w:rFonts w:ascii="Arial" w:hAnsi="Arial" w:cs="Arial"/>
                <w:b/>
                <w:bCs/>
              </w:rPr>
            </w:pPr>
            <w:r w:rsidRPr="4A543E76">
              <w:rPr>
                <w:rFonts w:ascii="Arial" w:hAnsi="Arial" w:cs="Arial"/>
                <w:b/>
                <w:bCs/>
              </w:rPr>
              <w:t>D.</w:t>
            </w:r>
            <w:r w:rsidR="00DE1A2B" w:rsidRPr="4A543E76">
              <w:rPr>
                <w:rFonts w:ascii="Arial" w:hAnsi="Arial" w:cs="Arial"/>
                <w:b/>
                <w:bCs/>
              </w:rPr>
              <w:t>O</w:t>
            </w:r>
            <w:r w:rsidRPr="4A543E76">
              <w:rPr>
                <w:rFonts w:ascii="Arial" w:hAnsi="Arial" w:cs="Arial"/>
                <w:b/>
                <w:bCs/>
              </w:rPr>
              <w:t>.</w:t>
            </w:r>
            <w:r w:rsidR="00DE1A2B" w:rsidRPr="4A543E76">
              <w:rPr>
                <w:rFonts w:ascii="Arial" w:hAnsi="Arial" w:cs="Arial"/>
                <w:b/>
                <w:bCs/>
              </w:rPr>
              <w:t>B:</w:t>
            </w:r>
            <w:r w:rsidR="02C5907E" w:rsidRPr="4A543E76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7745B534" w14:textId="45F7ABC1" w:rsidR="00685C86" w:rsidRDefault="00685C86" w:rsidP="4A543E76">
            <w:pPr>
              <w:spacing w:before="240" w:after="240"/>
              <w:rPr>
                <w:rFonts w:ascii="Arial" w:hAnsi="Arial" w:cs="Arial"/>
                <w:b/>
                <w:bCs/>
              </w:rPr>
            </w:pPr>
            <w:r w:rsidRPr="4A543E76">
              <w:rPr>
                <w:rFonts w:ascii="Arial" w:hAnsi="Arial" w:cs="Arial"/>
                <w:b/>
                <w:bCs/>
              </w:rPr>
              <w:t>ADDRESS</w:t>
            </w:r>
            <w:r w:rsidR="00DE1A2B" w:rsidRPr="4A543E76">
              <w:rPr>
                <w:rFonts w:ascii="Arial" w:hAnsi="Arial" w:cs="Arial"/>
                <w:b/>
                <w:bCs/>
              </w:rPr>
              <w:t>:</w:t>
            </w:r>
            <w:r w:rsidR="1C4D1B70" w:rsidRPr="4A543E76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318BBE1A" w14:textId="5EF82D36" w:rsidR="00685C86" w:rsidRDefault="00685C86" w:rsidP="4A543E76">
            <w:pPr>
              <w:spacing w:before="240" w:after="240"/>
              <w:ind w:left="57"/>
              <w:rPr>
                <w:rFonts w:ascii="Arial" w:hAnsi="Arial" w:cs="Arial"/>
                <w:b/>
                <w:bCs/>
              </w:rPr>
            </w:pPr>
          </w:p>
          <w:p w14:paraId="2D7EE1AF" w14:textId="69CF27E2" w:rsidR="00365050" w:rsidRDefault="00365050" w:rsidP="006B7B1E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________________________________________________________________________</w:t>
            </w:r>
          </w:p>
          <w:p w14:paraId="12224BB4" w14:textId="64D2D16E" w:rsidR="00685C86" w:rsidRDefault="00685C86" w:rsidP="4A543E76">
            <w:pPr>
              <w:spacing w:before="240" w:after="240"/>
              <w:rPr>
                <w:rFonts w:ascii="Arial" w:hAnsi="Arial" w:cs="Arial"/>
                <w:b/>
                <w:bCs/>
              </w:rPr>
            </w:pPr>
            <w:r w:rsidRPr="4A543E76">
              <w:rPr>
                <w:rFonts w:ascii="Arial" w:hAnsi="Arial" w:cs="Arial"/>
                <w:b/>
                <w:bCs/>
              </w:rPr>
              <w:t>Immigration status:</w:t>
            </w:r>
            <w:r w:rsidR="61073393" w:rsidRPr="4A543E76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4E1B0C26" w14:textId="1A7B032E" w:rsidR="00685C86" w:rsidRDefault="00685C86" w:rsidP="4A543E76">
            <w:pPr>
              <w:spacing w:before="240" w:after="240"/>
              <w:rPr>
                <w:rFonts w:ascii="Arial" w:hAnsi="Arial" w:cs="Arial"/>
                <w:b/>
                <w:bCs/>
              </w:rPr>
            </w:pPr>
            <w:r w:rsidRPr="4A543E76">
              <w:rPr>
                <w:rFonts w:ascii="Arial" w:hAnsi="Arial" w:cs="Arial"/>
                <w:b/>
                <w:bCs/>
              </w:rPr>
              <w:t>Nationality:</w:t>
            </w:r>
            <w:r w:rsidR="61073393" w:rsidRPr="4A543E76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05033A9E" w14:textId="6B017656" w:rsidR="00685C86" w:rsidRDefault="00685C86" w:rsidP="001F5FBE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thnicity:</w:t>
            </w:r>
          </w:p>
          <w:p w14:paraId="5FDACD97" w14:textId="0695E216" w:rsidR="00685C86" w:rsidRDefault="00685C86" w:rsidP="001F5FBE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isability:</w:t>
            </w:r>
            <w:r w:rsidR="0079054A">
              <w:rPr>
                <w:rFonts w:ascii="Arial" w:hAnsi="Arial" w:cs="Arial"/>
                <w:b/>
              </w:rPr>
              <w:t xml:space="preserve"> </w:t>
            </w:r>
          </w:p>
          <w:p w14:paraId="06723FF8" w14:textId="394E1C10" w:rsidR="00685C86" w:rsidRDefault="00685C86" w:rsidP="4A543E76">
            <w:pPr>
              <w:spacing w:before="240" w:after="240"/>
              <w:ind w:left="57"/>
              <w:rPr>
                <w:rFonts w:ascii="Arial" w:hAnsi="Arial" w:cs="Arial"/>
                <w:b/>
                <w:bCs/>
              </w:rPr>
            </w:pPr>
            <w:r w:rsidRPr="4A543E76">
              <w:rPr>
                <w:rFonts w:ascii="Arial" w:hAnsi="Arial" w:cs="Arial"/>
                <w:b/>
                <w:bCs/>
              </w:rPr>
              <w:t>Sex:</w:t>
            </w:r>
            <w:r w:rsidR="275F6B3B" w:rsidRPr="4A543E76">
              <w:rPr>
                <w:rFonts w:ascii="Arial" w:hAnsi="Arial" w:cs="Arial"/>
                <w:b/>
                <w:bCs/>
              </w:rPr>
              <w:t xml:space="preserve"> Male</w:t>
            </w:r>
          </w:p>
          <w:p w14:paraId="4F1B4F80" w14:textId="0700A063" w:rsidR="002A1A9D" w:rsidRDefault="002A1A9D" w:rsidP="001F5FBE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lease give details of bail condition</w:t>
            </w:r>
            <w:r w:rsidR="00A40786">
              <w:rPr>
                <w:rFonts w:ascii="Arial" w:hAnsi="Arial" w:cs="Arial"/>
                <w:b/>
              </w:rPr>
              <w:t xml:space="preserve">s if they </w:t>
            </w:r>
            <w:r w:rsidR="00DE1A2B">
              <w:rPr>
                <w:rFonts w:ascii="Arial" w:hAnsi="Arial" w:cs="Arial"/>
                <w:b/>
              </w:rPr>
              <w:t>apply: _</w:t>
            </w:r>
            <w:r w:rsidR="00365050">
              <w:rPr>
                <w:rFonts w:ascii="Arial" w:hAnsi="Arial" w:cs="Arial"/>
                <w:b/>
              </w:rPr>
              <w:t>____________________________</w:t>
            </w:r>
          </w:p>
          <w:p w14:paraId="5338F3DF" w14:textId="1EC9510F" w:rsidR="009B1502" w:rsidRDefault="2811E3F4" w:rsidP="4A543E76">
            <w:pPr>
              <w:spacing w:before="240" w:after="240"/>
              <w:ind w:left="57"/>
              <w:rPr>
                <w:rFonts w:ascii="Arial" w:hAnsi="Arial" w:cs="Arial"/>
                <w:b/>
                <w:bCs/>
              </w:rPr>
            </w:pPr>
            <w:r w:rsidRPr="4A543E76">
              <w:rPr>
                <w:rFonts w:ascii="Arial" w:hAnsi="Arial" w:cs="Arial"/>
                <w:b/>
                <w:bCs/>
              </w:rPr>
              <w:lastRenderedPageBreak/>
              <w:t>____________</w:t>
            </w:r>
            <w:r w:rsidR="46831738" w:rsidRPr="4A543E76">
              <w:rPr>
                <w:rFonts w:ascii="Arial" w:hAnsi="Arial" w:cs="Arial"/>
                <w:b/>
                <w:bCs/>
              </w:rPr>
              <w:t>Subject to a DVPO</w:t>
            </w:r>
            <w:r w:rsidRPr="4A543E76">
              <w:rPr>
                <w:rFonts w:ascii="Arial" w:hAnsi="Arial" w:cs="Arial"/>
                <w:b/>
                <w:bCs/>
              </w:rPr>
              <w:t>_____________________________________________________________</w:t>
            </w:r>
          </w:p>
          <w:p w14:paraId="6C362C33" w14:textId="1E624AFF" w:rsidR="00365050" w:rsidRDefault="00365050" w:rsidP="001F5FBE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________________________________________________________________________</w:t>
            </w:r>
          </w:p>
          <w:p w14:paraId="13231D92" w14:textId="10677668" w:rsidR="00365050" w:rsidRPr="00F67165" w:rsidRDefault="00365050" w:rsidP="001F5FBE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21BA4" w14:textId="77777777" w:rsidR="00DA3262" w:rsidRPr="00F67165" w:rsidRDefault="00DA3262" w:rsidP="001F5FBE">
            <w:pPr>
              <w:spacing w:before="240" w:after="20"/>
              <w:rPr>
                <w:rFonts w:ascii="Arial" w:hAnsi="Arial" w:cs="Arial"/>
              </w:rPr>
            </w:pPr>
          </w:p>
        </w:tc>
      </w:tr>
    </w:tbl>
    <w:p w14:paraId="73B3CF94" w14:textId="542F66F6" w:rsidR="009B1502" w:rsidRDefault="009B1502">
      <w:pPr>
        <w:rPr>
          <w:rFonts w:ascii="Arial" w:hAnsi="Arial" w:cs="Arial"/>
        </w:rPr>
      </w:pPr>
    </w:p>
    <w:p w14:paraId="398DD17F" w14:textId="10AABEB8" w:rsidR="009B1502" w:rsidRDefault="009B1502">
      <w:pPr>
        <w:rPr>
          <w:rFonts w:ascii="Arial" w:hAnsi="Arial" w:cs="Arial"/>
        </w:rPr>
      </w:pPr>
    </w:p>
    <w:p w14:paraId="01635A8F" w14:textId="5B95DEE3" w:rsidR="009B1502" w:rsidRDefault="009B1502">
      <w:pPr>
        <w:rPr>
          <w:rFonts w:ascii="Arial" w:hAnsi="Arial" w:cs="Arial"/>
        </w:rPr>
      </w:pPr>
    </w:p>
    <w:p w14:paraId="1F949A7C" w14:textId="77777777" w:rsidR="009B1502" w:rsidRDefault="009B1502">
      <w:pPr>
        <w:rPr>
          <w:rFonts w:ascii="Arial" w:hAnsi="Arial" w:cs="Arial"/>
        </w:rPr>
      </w:pP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542"/>
        <w:gridCol w:w="561"/>
        <w:gridCol w:w="1317"/>
        <w:gridCol w:w="2414"/>
        <w:gridCol w:w="2083"/>
      </w:tblGrid>
      <w:tr w:rsidR="00C537AB" w:rsidRPr="00F67165" w14:paraId="653594FA" w14:textId="77777777" w:rsidTr="4A543E76">
        <w:trPr>
          <w:trHeight w:val="80"/>
        </w:trPr>
        <w:tc>
          <w:tcPr>
            <w:tcW w:w="3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BE313E" w14:textId="468D0A0D" w:rsidR="00C537AB" w:rsidRPr="00F67165" w:rsidRDefault="00C537AB" w:rsidP="001F5FBE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hildren</w:t>
            </w:r>
            <w:r w:rsidRPr="00F67165">
              <w:rPr>
                <w:rFonts w:ascii="Arial" w:hAnsi="Arial" w:cs="Arial"/>
                <w:b/>
              </w:rPr>
              <w:t>:</w:t>
            </w:r>
            <w:r w:rsidR="0099754D">
              <w:rPr>
                <w:rFonts w:ascii="Arial" w:hAnsi="Arial" w:cs="Arial"/>
                <w:b/>
              </w:rPr>
              <w:t xml:space="preserve">  NA</w:t>
            </w:r>
          </w:p>
        </w:tc>
        <w:tc>
          <w:tcPr>
            <w:tcW w:w="623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40021" w14:textId="77777777" w:rsidR="00C537AB" w:rsidRPr="00F67165" w:rsidRDefault="00C537AB" w:rsidP="001F5FBE">
            <w:pPr>
              <w:spacing w:before="240" w:after="20"/>
              <w:rPr>
                <w:rFonts w:ascii="Arial" w:hAnsi="Arial" w:cs="Arial"/>
              </w:rPr>
            </w:pPr>
          </w:p>
        </w:tc>
      </w:tr>
      <w:tr w:rsidR="00C537AB" w:rsidRPr="00F67165" w14:paraId="57F0A09D" w14:textId="77777777" w:rsidTr="4A543E76">
        <w:trPr>
          <w:trHeight w:val="1331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1345A" w14:textId="5DB960C0" w:rsidR="00C537AB" w:rsidRPr="00F67165" w:rsidRDefault="00C537AB" w:rsidP="00C537AB">
            <w:pPr>
              <w:spacing w:before="240" w:after="20"/>
              <w:ind w:lef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</w:t>
            </w:r>
            <w:r w:rsidR="00685C86">
              <w:rPr>
                <w:rFonts w:ascii="Arial" w:hAnsi="Arial" w:cs="Arial"/>
                <w:b/>
              </w:rPr>
              <w:t xml:space="preserve"> </w:t>
            </w:r>
            <w:r w:rsidR="00DE1A2B">
              <w:rPr>
                <w:rFonts w:ascii="Arial" w:hAnsi="Arial" w:cs="Arial"/>
                <w:b/>
              </w:rPr>
              <w:t>(please</w:t>
            </w:r>
            <w:r w:rsidR="00685C86">
              <w:rPr>
                <w:rFonts w:ascii="Arial" w:hAnsi="Arial" w:cs="Arial"/>
                <w:b/>
              </w:rPr>
              <w:t xml:space="preserve"> indicate if father is different to </w:t>
            </w:r>
            <w:proofErr w:type="gramStart"/>
            <w:r w:rsidR="00685C86">
              <w:rPr>
                <w:rFonts w:ascii="Arial" w:hAnsi="Arial" w:cs="Arial"/>
                <w:b/>
              </w:rPr>
              <w:t>mothers</w:t>
            </w:r>
            <w:proofErr w:type="gramEnd"/>
            <w:r w:rsidR="00685C86">
              <w:rPr>
                <w:rFonts w:ascii="Arial" w:hAnsi="Arial" w:cs="Arial"/>
                <w:b/>
              </w:rPr>
              <w:t xml:space="preserve"> current partner)</w:t>
            </w:r>
          </w:p>
        </w:tc>
        <w:tc>
          <w:tcPr>
            <w:tcW w:w="1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2525C" w14:textId="77777777" w:rsidR="00C537AB" w:rsidRDefault="00C537AB" w:rsidP="00C537AB">
            <w:pPr>
              <w:tabs>
                <w:tab w:val="center" w:pos="841"/>
              </w:tabs>
              <w:spacing w:before="240" w:after="20"/>
              <w:ind w:left="57"/>
              <w:jc w:val="center"/>
              <w:rPr>
                <w:rFonts w:ascii="Arial" w:hAnsi="Arial" w:cs="Arial"/>
                <w:b/>
              </w:rPr>
            </w:pPr>
            <w:r w:rsidRPr="00C537AB">
              <w:rPr>
                <w:rFonts w:ascii="Arial" w:hAnsi="Arial" w:cs="Arial"/>
                <w:b/>
              </w:rPr>
              <w:t>Date of Birth</w:t>
            </w:r>
          </w:p>
          <w:p w14:paraId="58FE8251" w14:textId="7785A0EC" w:rsidR="00C537AB" w:rsidRPr="00685C86" w:rsidRDefault="00685C86" w:rsidP="00C537AB">
            <w:pPr>
              <w:tabs>
                <w:tab w:val="center" w:pos="841"/>
              </w:tabs>
              <w:spacing w:before="120"/>
              <w:ind w:left="57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685C86">
              <w:rPr>
                <w:rFonts w:ascii="Arial" w:hAnsi="Arial" w:cs="Arial"/>
                <w:sz w:val="16"/>
                <w:szCs w:val="16"/>
              </w:rPr>
              <w:t>(dd/mm/</w:t>
            </w:r>
            <w:proofErr w:type="spellStart"/>
            <w:r w:rsidRPr="00685C86">
              <w:rPr>
                <w:rFonts w:ascii="Arial" w:hAnsi="Arial" w:cs="Arial"/>
                <w:sz w:val="16"/>
                <w:szCs w:val="16"/>
              </w:rPr>
              <w:t>yy</w:t>
            </w:r>
            <w:proofErr w:type="spellEnd"/>
            <w:r w:rsidRPr="00685C8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A30AC" w14:textId="1FA60D20" w:rsidR="00C537AB" w:rsidRPr="00C537AB" w:rsidRDefault="00685C86" w:rsidP="00C537AB">
            <w:pPr>
              <w:spacing w:before="240" w:after="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thers nationalit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A08C1" w14:textId="77777777" w:rsidR="00C537AB" w:rsidRPr="00C537AB" w:rsidRDefault="00C537AB" w:rsidP="00C537AB">
            <w:pPr>
              <w:spacing w:before="240" w:after="20"/>
              <w:ind w:left="57"/>
              <w:rPr>
                <w:rFonts w:ascii="Arial" w:hAnsi="Arial" w:cs="Arial"/>
                <w:b/>
              </w:rPr>
            </w:pPr>
            <w:r w:rsidRPr="00C537AB">
              <w:rPr>
                <w:rFonts w:ascii="Arial" w:hAnsi="Arial" w:cs="Arial"/>
                <w:b/>
              </w:rPr>
              <w:t>School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EBEE3" w14:textId="77777777" w:rsidR="00C537AB" w:rsidRDefault="00C537AB" w:rsidP="00C537AB">
            <w:pPr>
              <w:spacing w:before="240" w:after="20"/>
              <w:ind w:left="57"/>
              <w:rPr>
                <w:rFonts w:ascii="Arial" w:hAnsi="Arial" w:cs="Arial"/>
                <w:b/>
              </w:rPr>
            </w:pPr>
            <w:r w:rsidRPr="00C537AB">
              <w:rPr>
                <w:rFonts w:ascii="Arial" w:hAnsi="Arial" w:cs="Arial"/>
                <w:b/>
              </w:rPr>
              <w:t xml:space="preserve">Social Services involvement: </w:t>
            </w:r>
          </w:p>
          <w:p w14:paraId="7E6DDE28" w14:textId="77777777" w:rsidR="00C537AB" w:rsidRPr="00F67165" w:rsidRDefault="00C537AB" w:rsidP="00C537AB">
            <w:pPr>
              <w:spacing w:before="120"/>
              <w:ind w:left="57"/>
              <w:rPr>
                <w:rFonts w:ascii="Arial" w:hAnsi="Arial" w:cs="Arial"/>
              </w:rPr>
            </w:pPr>
            <w:proofErr w:type="gramStart"/>
            <w:r w:rsidRPr="00C537AB">
              <w:rPr>
                <w:rFonts w:ascii="Arial" w:hAnsi="Arial" w:cs="Arial"/>
              </w:rPr>
              <w:t>e.g.</w:t>
            </w:r>
            <w:proofErr w:type="gramEnd"/>
            <w:r w:rsidRPr="00C537AB">
              <w:rPr>
                <w:rFonts w:ascii="Arial" w:hAnsi="Arial" w:cs="Arial"/>
              </w:rPr>
              <w:t xml:space="preserve"> s.47/ CIN / CP</w:t>
            </w:r>
          </w:p>
        </w:tc>
      </w:tr>
      <w:tr w:rsidR="00C537AB" w:rsidRPr="00F67165" w14:paraId="2AABDFDF" w14:textId="77777777" w:rsidTr="4A543E76">
        <w:trPr>
          <w:trHeight w:val="531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E7915" w14:textId="09887C13" w:rsidR="00685C86" w:rsidRPr="00C537AB" w:rsidRDefault="00685C86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1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7F07F" w14:textId="1157C9B1" w:rsidR="00C537AB" w:rsidRPr="00C537AB" w:rsidRDefault="00C537AB" w:rsidP="4A543E76">
            <w:pPr>
              <w:tabs>
                <w:tab w:val="center" w:pos="841"/>
              </w:tabs>
              <w:spacing w:after="100" w:afterAutospacing="1"/>
              <w:ind w:left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2181E" w14:textId="77777777" w:rsidR="00C537AB" w:rsidRPr="00C537AB" w:rsidRDefault="00C537AB" w:rsidP="00C537AB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42AF6" w14:textId="77777777" w:rsidR="00C537AB" w:rsidRPr="00C537AB" w:rsidRDefault="00C537AB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10725" w14:textId="06B964AC" w:rsidR="00C537AB" w:rsidRPr="00C537AB" w:rsidRDefault="00C537AB" w:rsidP="4A543E76">
            <w:pPr>
              <w:spacing w:after="100" w:afterAutospacing="1"/>
              <w:ind w:left="5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37AB" w:rsidRPr="00F67165" w14:paraId="747F9D73" w14:textId="77777777" w:rsidTr="4A543E76">
        <w:trPr>
          <w:trHeight w:val="531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84827" w14:textId="75408673" w:rsidR="00685C86" w:rsidRPr="00C537AB" w:rsidRDefault="00685C86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1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4C75A" w14:textId="6FE14F68" w:rsidR="00C537AB" w:rsidRPr="00C537AB" w:rsidRDefault="00C537AB" w:rsidP="4A543E76">
            <w:pPr>
              <w:tabs>
                <w:tab w:val="center" w:pos="841"/>
              </w:tabs>
              <w:spacing w:after="100" w:afterAutospacing="1"/>
              <w:ind w:left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0909A" w14:textId="77777777" w:rsidR="00C537AB" w:rsidRPr="00C537AB" w:rsidRDefault="00C537AB" w:rsidP="00C537AB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833AB" w14:textId="77777777" w:rsidR="00C537AB" w:rsidRPr="00C537AB" w:rsidRDefault="00C537AB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30B26" w14:textId="4DAAD754" w:rsidR="00C537AB" w:rsidRPr="00C537AB" w:rsidRDefault="00C537AB" w:rsidP="4A543E76">
            <w:pPr>
              <w:spacing w:after="100" w:afterAutospacing="1"/>
              <w:ind w:left="5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37AB" w:rsidRPr="00F67165" w14:paraId="64A2C05E" w14:textId="77777777" w:rsidTr="4A543E76">
        <w:trPr>
          <w:trHeight w:val="531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82D27" w14:textId="3B6272FE" w:rsidR="00685C86" w:rsidRPr="00C537AB" w:rsidRDefault="00685C86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1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90C0E" w14:textId="31B04D41" w:rsidR="00C537AB" w:rsidRPr="00C537AB" w:rsidRDefault="00C537AB" w:rsidP="4A543E76">
            <w:pPr>
              <w:tabs>
                <w:tab w:val="center" w:pos="841"/>
              </w:tabs>
              <w:spacing w:after="100" w:afterAutospacing="1"/>
              <w:ind w:left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05B96" w14:textId="77777777" w:rsidR="00C537AB" w:rsidRPr="00C537AB" w:rsidRDefault="00C537AB" w:rsidP="00C537AB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675EB" w14:textId="77777777" w:rsidR="00C537AB" w:rsidRPr="00C537AB" w:rsidRDefault="00C537AB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6658F" w14:textId="50825548" w:rsidR="00C537AB" w:rsidRPr="00C537AB" w:rsidRDefault="00C537AB" w:rsidP="4A543E76">
            <w:pPr>
              <w:spacing w:after="100" w:afterAutospacing="1"/>
              <w:ind w:left="5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37AB" w:rsidRPr="00F67165" w14:paraId="0DAF65D2" w14:textId="77777777" w:rsidTr="4A543E76">
        <w:trPr>
          <w:trHeight w:val="531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A8FBB" w14:textId="77777777" w:rsidR="00C537AB" w:rsidRDefault="00C537AB" w:rsidP="00C537AB">
            <w:pPr>
              <w:ind w:left="57"/>
              <w:rPr>
                <w:rFonts w:ascii="Arial" w:hAnsi="Arial" w:cs="Arial"/>
                <w:sz w:val="20"/>
              </w:rPr>
            </w:pPr>
          </w:p>
          <w:p w14:paraId="17C43036" w14:textId="77777777" w:rsidR="00685C86" w:rsidRDefault="00685C86" w:rsidP="00C537AB">
            <w:pPr>
              <w:ind w:left="57"/>
              <w:rPr>
                <w:rFonts w:ascii="Arial" w:hAnsi="Arial" w:cs="Arial"/>
                <w:sz w:val="20"/>
              </w:rPr>
            </w:pPr>
          </w:p>
          <w:p w14:paraId="5C5BA9CC" w14:textId="77777777" w:rsidR="00685C86" w:rsidRDefault="00685C86" w:rsidP="00C537AB">
            <w:pPr>
              <w:ind w:left="57"/>
              <w:rPr>
                <w:rFonts w:ascii="Arial" w:hAnsi="Arial" w:cs="Arial"/>
                <w:sz w:val="20"/>
              </w:rPr>
            </w:pPr>
          </w:p>
          <w:p w14:paraId="52BAB070" w14:textId="5C7A56AA" w:rsidR="00685C86" w:rsidRPr="00C537AB" w:rsidRDefault="00685C86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1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FA4CF" w14:textId="77777777" w:rsidR="00C537AB" w:rsidRPr="00C537AB" w:rsidRDefault="00C537AB" w:rsidP="00C537AB">
            <w:pPr>
              <w:tabs>
                <w:tab w:val="center" w:pos="841"/>
              </w:tabs>
              <w:spacing w:after="100" w:afterAutospacing="1"/>
              <w:ind w:left="57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27728" w14:textId="77777777" w:rsidR="00C537AB" w:rsidRPr="00C537AB" w:rsidRDefault="00C537AB" w:rsidP="00C537AB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23132" w14:textId="77777777" w:rsidR="00C537AB" w:rsidRPr="00C537AB" w:rsidRDefault="00C537AB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601CA" w14:textId="77777777" w:rsidR="00C537AB" w:rsidRPr="00C537AB" w:rsidRDefault="00C537AB" w:rsidP="00C537AB">
            <w:pPr>
              <w:spacing w:after="100" w:afterAutospacing="1"/>
              <w:ind w:left="57"/>
              <w:rPr>
                <w:rFonts w:ascii="Arial" w:hAnsi="Arial" w:cs="Arial"/>
                <w:sz w:val="20"/>
              </w:rPr>
            </w:pPr>
          </w:p>
        </w:tc>
      </w:tr>
    </w:tbl>
    <w:p w14:paraId="1CE1EF0D" w14:textId="77777777" w:rsidR="00DA3262" w:rsidRDefault="00DA3262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2"/>
      </w:tblGrid>
      <w:tr w:rsidR="00C537AB" w14:paraId="68808416" w14:textId="77777777" w:rsidTr="4A543E76">
        <w:tc>
          <w:tcPr>
            <w:tcW w:w="9548" w:type="dxa"/>
          </w:tcPr>
          <w:p w14:paraId="229C7D52" w14:textId="77777777" w:rsidR="00C537AB" w:rsidRDefault="00C537AB" w:rsidP="00C537AB">
            <w:pPr>
              <w:spacing w:before="240" w:after="240"/>
              <w:ind w:left="57"/>
              <w:rPr>
                <w:rFonts w:ascii="Arial" w:hAnsi="Arial" w:cs="Arial"/>
              </w:rPr>
            </w:pPr>
            <w:r w:rsidRPr="00C537AB">
              <w:rPr>
                <w:rFonts w:ascii="Arial" w:hAnsi="Arial" w:cs="Arial"/>
                <w:b/>
              </w:rPr>
              <w:t xml:space="preserve">Details and Reason for </w:t>
            </w:r>
            <w:r>
              <w:rPr>
                <w:rFonts w:ascii="Arial" w:hAnsi="Arial" w:cs="Arial"/>
                <w:b/>
              </w:rPr>
              <w:t>R</w:t>
            </w:r>
            <w:r w:rsidRPr="00C537AB">
              <w:rPr>
                <w:rFonts w:ascii="Arial" w:hAnsi="Arial" w:cs="Arial"/>
                <w:b/>
              </w:rPr>
              <w:t>eferral</w:t>
            </w:r>
            <w:r w:rsidRPr="00F67165">
              <w:rPr>
                <w:rFonts w:ascii="Arial" w:hAnsi="Arial" w:cs="Arial"/>
                <w:b/>
              </w:rPr>
              <w:t>:</w:t>
            </w:r>
          </w:p>
        </w:tc>
      </w:tr>
      <w:tr w:rsidR="00C537AB" w14:paraId="4059ACC0" w14:textId="77777777" w:rsidTr="4A543E76">
        <w:trPr>
          <w:trHeight w:val="2533"/>
        </w:trPr>
        <w:tc>
          <w:tcPr>
            <w:tcW w:w="9548" w:type="dxa"/>
          </w:tcPr>
          <w:p w14:paraId="2B8BE27A" w14:textId="77777777" w:rsidR="00836E79" w:rsidRDefault="00836E79" w:rsidP="00C537AB">
            <w:pPr>
              <w:spacing w:before="120"/>
              <w:ind w:left="57"/>
              <w:rPr>
                <w:rFonts w:ascii="Arial" w:hAnsi="Arial" w:cs="Arial"/>
              </w:rPr>
            </w:pPr>
          </w:p>
          <w:p w14:paraId="24BBB501" w14:textId="77777777" w:rsidR="00836E79" w:rsidRDefault="00836E79" w:rsidP="00C537AB">
            <w:pPr>
              <w:spacing w:before="120"/>
              <w:ind w:left="57"/>
              <w:rPr>
                <w:rFonts w:ascii="Arial" w:hAnsi="Arial" w:cs="Arial"/>
              </w:rPr>
            </w:pPr>
          </w:p>
          <w:p w14:paraId="53234152" w14:textId="77777777" w:rsidR="00836E79" w:rsidRDefault="00836E79" w:rsidP="00C537AB">
            <w:pPr>
              <w:spacing w:before="120"/>
              <w:ind w:left="57"/>
              <w:rPr>
                <w:rFonts w:ascii="Arial" w:hAnsi="Arial" w:cs="Arial"/>
              </w:rPr>
            </w:pPr>
          </w:p>
          <w:p w14:paraId="25581CE8" w14:textId="15B26468" w:rsidR="00836E79" w:rsidRDefault="00836E79" w:rsidP="00ED0511">
            <w:pPr>
              <w:spacing w:before="120"/>
              <w:rPr>
                <w:rFonts w:ascii="Arial" w:hAnsi="Arial" w:cs="Arial"/>
              </w:rPr>
            </w:pPr>
          </w:p>
        </w:tc>
      </w:tr>
    </w:tbl>
    <w:p w14:paraId="4B450BA1" w14:textId="77777777" w:rsidR="00C537AB" w:rsidRDefault="00C537AB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42"/>
        <w:gridCol w:w="829"/>
        <w:gridCol w:w="850"/>
        <w:gridCol w:w="703"/>
        <w:gridCol w:w="3108"/>
      </w:tblGrid>
      <w:tr w:rsidR="00271A4F" w14:paraId="6D2C8917" w14:textId="77777777" w:rsidTr="00271A4F">
        <w:tc>
          <w:tcPr>
            <w:tcW w:w="3936" w:type="dxa"/>
            <w:tcBorders>
              <w:top w:val="nil"/>
              <w:left w:val="nil"/>
              <w:bottom w:val="nil"/>
              <w:right w:val="nil"/>
            </w:tcBorders>
          </w:tcPr>
          <w:p w14:paraId="32DBFD13" w14:textId="77777777" w:rsidR="00271A4F" w:rsidRDefault="00271A4F" w:rsidP="00271A4F">
            <w:pPr>
              <w:spacing w:before="120"/>
              <w:ind w:left="57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Have the police been involved?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</w:tcPr>
          <w:p w14:paraId="3C8896B9" w14:textId="77777777" w:rsidR="00271A4F" w:rsidRPr="002773CE" w:rsidRDefault="00271A4F" w:rsidP="00271A4F">
            <w:pPr>
              <w:spacing w:before="12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Yes</w:t>
            </w:r>
          </w:p>
        </w:tc>
        <w:sdt>
          <w:sdtPr>
            <w:rPr>
              <w:rFonts w:ascii="Arial" w:hAnsi="Arial" w:cs="Arial"/>
              <w:sz w:val="32"/>
            </w:rPr>
            <w:id w:val="1437782899"/>
            <w14:checkbox>
              <w14:checked w14:val="1"/>
              <w14:checkedState w14:val="0052" w14:font="Cooper Black"/>
              <w14:uncheckedState w14:val="00A3" w14:font="Cooper Black"/>
            </w14:checkbox>
          </w:sdtPr>
          <w:sdtEndPr/>
          <w:sdtContent>
            <w:tc>
              <w:tcPr>
                <w:tcW w:w="863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F0B025C" w14:textId="2444F8F7" w:rsidR="00271A4F" w:rsidRPr="002773CE" w:rsidRDefault="0079054A" w:rsidP="00271A4F">
                <w:pPr>
                  <w:spacing w:before="100"/>
                  <w:rPr>
                    <w:rFonts w:ascii="Arial" w:hAnsi="Arial" w:cs="Arial"/>
                  </w:rPr>
                </w:pPr>
                <w:r>
                  <w:rPr>
                    <w:rFonts w:ascii="Wingdings 2" w:eastAsia="Wingdings 2" w:hAnsi="Wingdings 2" w:cs="Wingdings 2"/>
                    <w:sz w:val="32"/>
                  </w:rPr>
                  <w:t>R</w:t>
                </w:r>
              </w:p>
            </w:tc>
          </w:sdtContent>
        </w:sdt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4666461" w14:textId="77777777" w:rsidR="00271A4F" w:rsidRDefault="00271A4F" w:rsidP="00271A4F">
            <w:pPr>
              <w:spacing w:before="120"/>
              <w:ind w:left="5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sdt>
          <w:sdtPr>
            <w:rPr>
              <w:rFonts w:ascii="Arial" w:hAnsi="Arial" w:cs="Arial"/>
              <w:sz w:val="32"/>
            </w:rPr>
            <w:id w:val="-456637671"/>
            <w14:checkbox>
              <w14:checked w14:val="0"/>
              <w14:checkedState w14:val="0052" w14:font="Cooper Black"/>
              <w14:uncheckedState w14:val="00A3" w14:font="Cooper Black"/>
            </w14:checkbox>
          </w:sdtPr>
          <w:sdtEndPr/>
          <w:sdtContent>
            <w:tc>
              <w:tcPr>
                <w:tcW w:w="3203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725B8BA" w14:textId="1119C82E" w:rsidR="00271A4F" w:rsidRDefault="00271A4F" w:rsidP="00271A4F">
                <w:pPr>
                  <w:spacing w:before="100"/>
                  <w:ind w:left="57"/>
                  <w:rPr>
                    <w:rFonts w:ascii="Arial" w:hAnsi="Arial" w:cs="Arial"/>
                  </w:rPr>
                </w:pPr>
                <w:r>
                  <w:rPr>
                    <w:rFonts w:ascii="Wingdings 2" w:eastAsia="Wingdings 2" w:hAnsi="Wingdings 2" w:cs="Wingdings 2"/>
                    <w:sz w:val="32"/>
                  </w:rPr>
                  <w:t>£</w:t>
                </w:r>
              </w:p>
            </w:tc>
          </w:sdtContent>
        </w:sdt>
      </w:tr>
      <w:tr w:rsidR="00271A4F" w14:paraId="2EFC5387" w14:textId="77777777" w:rsidTr="00271A4F">
        <w:trPr>
          <w:trHeight w:val="541"/>
        </w:trPr>
        <w:tc>
          <w:tcPr>
            <w:tcW w:w="954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94292B" w14:textId="77777777" w:rsidR="00271A4F" w:rsidRPr="00271A4F" w:rsidRDefault="00271A4F" w:rsidP="001F5FBE">
            <w:pPr>
              <w:spacing w:before="120"/>
              <w:ind w:left="57"/>
              <w:rPr>
                <w:rFonts w:ascii="Arial" w:hAnsi="Arial" w:cs="Arial"/>
                <w:i/>
              </w:rPr>
            </w:pPr>
            <w:r w:rsidRPr="00271A4F">
              <w:rPr>
                <w:rFonts w:ascii="Arial" w:hAnsi="Arial" w:cs="Arial"/>
                <w:i/>
                <w:color w:val="000000"/>
                <w:shd w:val="clear" w:color="auto" w:fill="FFFFFF"/>
              </w:rPr>
              <w:t>If yes, please give details of ref number/incident number/police officer name/badge no:</w:t>
            </w:r>
          </w:p>
        </w:tc>
      </w:tr>
      <w:tr w:rsidR="00271A4F" w14:paraId="78614C59" w14:textId="77777777" w:rsidTr="00271A4F">
        <w:trPr>
          <w:trHeight w:val="698"/>
        </w:trPr>
        <w:tc>
          <w:tcPr>
            <w:tcW w:w="95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0341E" w14:textId="77777777" w:rsidR="00271A4F" w:rsidRDefault="00271A4F" w:rsidP="001F5FBE">
            <w:pPr>
              <w:spacing w:before="120"/>
              <w:ind w:left="57"/>
              <w:rPr>
                <w:rFonts w:ascii="Arial" w:hAnsi="Arial" w:cs="Arial"/>
              </w:rPr>
            </w:pPr>
          </w:p>
          <w:p w14:paraId="2F25B993" w14:textId="77777777" w:rsidR="008F5793" w:rsidRDefault="008F5793" w:rsidP="001F5FBE">
            <w:pPr>
              <w:spacing w:before="120"/>
              <w:ind w:left="57"/>
              <w:rPr>
                <w:rFonts w:ascii="Arial" w:hAnsi="Arial" w:cs="Arial"/>
              </w:rPr>
            </w:pPr>
          </w:p>
          <w:p w14:paraId="07305329" w14:textId="77777777" w:rsidR="008F5793" w:rsidRDefault="008F5793" w:rsidP="001F5FBE">
            <w:pPr>
              <w:spacing w:before="120"/>
              <w:ind w:left="57"/>
              <w:rPr>
                <w:rFonts w:ascii="Arial" w:hAnsi="Arial" w:cs="Arial"/>
              </w:rPr>
            </w:pPr>
          </w:p>
          <w:p w14:paraId="7AA0A3AD" w14:textId="77777777" w:rsidR="008F5793" w:rsidRDefault="008F5793" w:rsidP="001F5FBE">
            <w:pPr>
              <w:spacing w:before="120"/>
              <w:ind w:left="57"/>
              <w:rPr>
                <w:rFonts w:ascii="Arial" w:hAnsi="Arial" w:cs="Arial"/>
              </w:rPr>
            </w:pPr>
          </w:p>
          <w:p w14:paraId="211D3404" w14:textId="2A355205" w:rsidR="008F5793" w:rsidRPr="00271A4F" w:rsidRDefault="008F5793" w:rsidP="00ED0511">
            <w:pPr>
              <w:spacing w:before="120"/>
              <w:rPr>
                <w:rFonts w:ascii="Arial" w:hAnsi="Arial" w:cs="Arial"/>
              </w:rPr>
            </w:pPr>
          </w:p>
        </w:tc>
      </w:tr>
    </w:tbl>
    <w:p w14:paraId="47BAFCCD" w14:textId="77777777" w:rsidR="00271A4F" w:rsidRDefault="00271A4F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2"/>
      </w:tblGrid>
      <w:tr w:rsidR="00C537AB" w14:paraId="5191CA76" w14:textId="77777777" w:rsidTr="4A543E76">
        <w:tc>
          <w:tcPr>
            <w:tcW w:w="9548" w:type="dxa"/>
          </w:tcPr>
          <w:p w14:paraId="6B8111B9" w14:textId="77777777" w:rsidR="00C537AB" w:rsidRDefault="00C537AB" w:rsidP="001F5FBE">
            <w:pPr>
              <w:spacing w:before="240" w:after="240"/>
              <w:ind w:left="57"/>
              <w:rPr>
                <w:rFonts w:ascii="Arial" w:hAnsi="Arial" w:cs="Arial"/>
              </w:rPr>
            </w:pPr>
            <w:r w:rsidRPr="00C537AB">
              <w:rPr>
                <w:rFonts w:ascii="Arial" w:hAnsi="Arial" w:cs="Arial"/>
                <w:b/>
              </w:rPr>
              <w:t>What other agencies or professionals are involved (currently or previously) with the client?</w:t>
            </w:r>
          </w:p>
        </w:tc>
      </w:tr>
      <w:tr w:rsidR="00C537AB" w14:paraId="614270D6" w14:textId="77777777" w:rsidTr="4A543E76">
        <w:trPr>
          <w:trHeight w:val="2533"/>
        </w:trPr>
        <w:tc>
          <w:tcPr>
            <w:tcW w:w="9548" w:type="dxa"/>
          </w:tcPr>
          <w:p w14:paraId="23382A9F" w14:textId="77777777" w:rsidR="00C537AB" w:rsidRDefault="00C537AB" w:rsidP="001F5FBE">
            <w:pPr>
              <w:spacing w:before="120"/>
              <w:ind w:left="57"/>
              <w:rPr>
                <w:rFonts w:ascii="Arial" w:hAnsi="Arial" w:cs="Arial"/>
              </w:rPr>
            </w:pPr>
          </w:p>
          <w:p w14:paraId="5889D144" w14:textId="6312423F" w:rsidR="008F5793" w:rsidRPr="00606CBC" w:rsidRDefault="008F5793" w:rsidP="00606CBC">
            <w:pPr>
              <w:spacing w:before="120"/>
            </w:pPr>
          </w:p>
          <w:p w14:paraId="12AEE7F4" w14:textId="77777777" w:rsidR="008F5793" w:rsidRDefault="008F5793" w:rsidP="001F5FBE">
            <w:pPr>
              <w:spacing w:before="120"/>
              <w:ind w:left="57"/>
              <w:rPr>
                <w:rFonts w:ascii="Arial" w:hAnsi="Arial" w:cs="Arial"/>
              </w:rPr>
            </w:pPr>
          </w:p>
          <w:p w14:paraId="7129C0DA" w14:textId="77777777" w:rsidR="008F5793" w:rsidRDefault="008F5793" w:rsidP="001F5FBE">
            <w:pPr>
              <w:spacing w:before="120"/>
              <w:ind w:left="57"/>
              <w:rPr>
                <w:rFonts w:ascii="Arial" w:hAnsi="Arial" w:cs="Arial"/>
              </w:rPr>
            </w:pPr>
          </w:p>
          <w:p w14:paraId="2D132B98" w14:textId="77777777" w:rsidR="008F5793" w:rsidRDefault="008F5793" w:rsidP="001F5FBE">
            <w:pPr>
              <w:spacing w:before="120"/>
              <w:ind w:left="57"/>
              <w:rPr>
                <w:rFonts w:ascii="Arial" w:hAnsi="Arial" w:cs="Arial"/>
              </w:rPr>
            </w:pPr>
          </w:p>
          <w:p w14:paraId="6110EC34" w14:textId="1FE815DC" w:rsidR="008F5793" w:rsidRDefault="008F5793" w:rsidP="00D53F92">
            <w:pPr>
              <w:spacing w:before="120"/>
              <w:rPr>
                <w:rFonts w:ascii="Arial" w:hAnsi="Arial" w:cs="Arial"/>
              </w:rPr>
            </w:pPr>
          </w:p>
        </w:tc>
      </w:tr>
    </w:tbl>
    <w:p w14:paraId="4CEFBBCD" w14:textId="77777777" w:rsidR="00C537AB" w:rsidRDefault="00C537AB" w:rsidP="00C537AB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22"/>
      </w:tblGrid>
      <w:tr w:rsidR="00C537AB" w14:paraId="5B4392D9" w14:textId="77777777" w:rsidTr="4A543E76">
        <w:tc>
          <w:tcPr>
            <w:tcW w:w="9322" w:type="dxa"/>
            <w:tcBorders>
              <w:bottom w:val="single" w:sz="4" w:space="0" w:color="auto"/>
            </w:tcBorders>
          </w:tcPr>
          <w:p w14:paraId="24047D31" w14:textId="77777777" w:rsidR="00C537AB" w:rsidRDefault="00C537AB" w:rsidP="001F5FBE">
            <w:pPr>
              <w:spacing w:before="240" w:after="240"/>
              <w:ind w:left="57"/>
              <w:rPr>
                <w:rFonts w:ascii="Arial" w:hAnsi="Arial" w:cs="Arial"/>
              </w:rPr>
            </w:pPr>
            <w:r w:rsidRPr="00C537AB">
              <w:rPr>
                <w:rFonts w:ascii="Arial" w:hAnsi="Arial" w:cs="Arial"/>
                <w:b/>
              </w:rPr>
              <w:t>What support are you providing to client/ children?</w:t>
            </w:r>
          </w:p>
        </w:tc>
      </w:tr>
      <w:tr w:rsidR="00C537AB" w14:paraId="2ED50703" w14:textId="77777777" w:rsidTr="4A543E76">
        <w:trPr>
          <w:trHeight w:val="2533"/>
        </w:trPr>
        <w:tc>
          <w:tcPr>
            <w:tcW w:w="9322" w:type="dxa"/>
          </w:tcPr>
          <w:p w14:paraId="583C548B" w14:textId="09DF197F" w:rsidR="008F5793" w:rsidRDefault="008F5793" w:rsidP="002E0599">
            <w:pPr>
              <w:spacing w:before="120"/>
              <w:rPr>
                <w:rFonts w:ascii="Arial" w:hAnsi="Arial" w:cs="Arial"/>
              </w:rPr>
            </w:pPr>
          </w:p>
          <w:p w14:paraId="72B168BD" w14:textId="77777777" w:rsidR="008F5793" w:rsidRDefault="008F5793" w:rsidP="001F5FBE">
            <w:pPr>
              <w:spacing w:before="120"/>
              <w:ind w:left="57"/>
              <w:rPr>
                <w:rFonts w:ascii="Arial" w:hAnsi="Arial" w:cs="Arial"/>
              </w:rPr>
            </w:pPr>
          </w:p>
          <w:p w14:paraId="62F52072" w14:textId="77777777" w:rsidR="008F5793" w:rsidRDefault="008F5793" w:rsidP="00ED0511">
            <w:pPr>
              <w:spacing w:before="120"/>
              <w:rPr>
                <w:rFonts w:ascii="Arial" w:hAnsi="Arial" w:cs="Arial"/>
              </w:rPr>
            </w:pPr>
          </w:p>
          <w:p w14:paraId="4A6564B3" w14:textId="4E806443" w:rsidR="008F5793" w:rsidRDefault="008F5793" w:rsidP="006B7B1E">
            <w:pPr>
              <w:spacing w:before="120"/>
              <w:rPr>
                <w:rFonts w:ascii="Arial" w:hAnsi="Arial" w:cs="Arial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9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3708"/>
        <w:gridCol w:w="992"/>
        <w:gridCol w:w="1559"/>
      </w:tblGrid>
      <w:tr w:rsidR="00ED0511" w:rsidRPr="00F67165" w14:paraId="554AFFF3" w14:textId="77777777" w:rsidTr="4A543E76">
        <w:trPr>
          <w:trHeight w:val="176"/>
        </w:trPr>
        <w:tc>
          <w:tcPr>
            <w:tcW w:w="1951" w:type="dxa"/>
          </w:tcPr>
          <w:p w14:paraId="2BD8A461" w14:textId="77777777" w:rsidR="00ED0511" w:rsidRPr="00DA3262" w:rsidRDefault="00ED0511" w:rsidP="00DE1A2B">
            <w:pPr>
              <w:spacing w:before="240" w:after="20"/>
              <w:ind w:left="-113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gnature: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3126E5B2" w14:textId="5511A63E" w:rsidR="00ED0511" w:rsidRPr="00F67165" w:rsidRDefault="00D45FE5" w:rsidP="00ED0511">
            <w:pPr>
              <w:spacing w:before="240" w:after="20"/>
              <w:ind w:left="-57"/>
              <w:rPr>
                <w:rFonts w:ascii="Arial" w:hAnsi="Arial" w:cs="Arial"/>
              </w:rPr>
            </w:pPr>
            <w:r w:rsidRPr="4A543E7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92" w:type="dxa"/>
          </w:tcPr>
          <w:p w14:paraId="3C46A9F1" w14:textId="77777777" w:rsidR="00ED0511" w:rsidRPr="00DA3262" w:rsidRDefault="00ED0511" w:rsidP="00ED0511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  <w:r w:rsidRPr="00DA3262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DF258F1" w14:textId="5330A20A" w:rsidR="00ED0511" w:rsidRPr="00F67165" w:rsidRDefault="00ED0511" w:rsidP="00ED0511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ED0511" w:rsidRPr="00F67165" w14:paraId="202CE7E4" w14:textId="77777777" w:rsidTr="4A543E76">
        <w:trPr>
          <w:trHeight w:val="70"/>
        </w:trPr>
        <w:tc>
          <w:tcPr>
            <w:tcW w:w="1951" w:type="dxa"/>
          </w:tcPr>
          <w:p w14:paraId="3949E46B" w14:textId="77777777" w:rsidR="00ED0511" w:rsidRPr="00DA3262" w:rsidRDefault="00ED0511" w:rsidP="00DE1A2B">
            <w:pPr>
              <w:spacing w:before="240" w:after="20"/>
              <w:ind w:left="-113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int Name</w:t>
            </w:r>
            <w:r w:rsidRPr="00DA3262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42E81C31" w14:textId="0A221761" w:rsidR="00ED0511" w:rsidRDefault="00DE1A2B" w:rsidP="00ED0511">
            <w:pPr>
              <w:spacing w:before="240" w:after="20"/>
              <w:ind w:left="-5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</w:t>
            </w:r>
          </w:p>
          <w:p w14:paraId="62CCC039" w14:textId="66576C71" w:rsidR="002E0599" w:rsidRPr="00F67165" w:rsidRDefault="002E0599" w:rsidP="00ED0511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  <w:tc>
          <w:tcPr>
            <w:tcW w:w="2551" w:type="dxa"/>
            <w:gridSpan w:val="2"/>
          </w:tcPr>
          <w:p w14:paraId="63F7455D" w14:textId="77777777" w:rsidR="00ED0511" w:rsidRPr="00F67165" w:rsidRDefault="00ED0511" w:rsidP="00ED0511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</w:tbl>
    <w:p w14:paraId="3D7ACBB7" w14:textId="77777777" w:rsidR="00C537AB" w:rsidRDefault="00C537AB">
      <w:pPr>
        <w:rPr>
          <w:rFonts w:ascii="Arial" w:hAnsi="Arial" w:cs="Arial"/>
        </w:rPr>
      </w:pPr>
    </w:p>
    <w:p w14:paraId="7EE18357" w14:textId="77777777" w:rsidR="00C537AB" w:rsidRDefault="00C537AB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2"/>
      </w:tblGrid>
      <w:tr w:rsidR="00AF46F5" w14:paraId="2A0E9EE9" w14:textId="77777777" w:rsidTr="4A543E76">
        <w:tc>
          <w:tcPr>
            <w:tcW w:w="9548" w:type="dxa"/>
            <w:tcBorders>
              <w:bottom w:val="single" w:sz="4" w:space="0" w:color="auto"/>
            </w:tcBorders>
          </w:tcPr>
          <w:p w14:paraId="2C789C3D" w14:textId="21C0548D" w:rsidR="00AF46F5" w:rsidRDefault="00AF46F5" w:rsidP="001F5FBE">
            <w:pPr>
              <w:spacing w:before="240" w:after="240"/>
              <w:ind w:left="57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How did you hear about S</w:t>
            </w:r>
            <w:r w:rsidR="008F1464">
              <w:rPr>
                <w:rFonts w:ascii="Arial" w:hAnsi="Arial" w:cs="Arial"/>
                <w:b/>
              </w:rPr>
              <w:t>afety4</w:t>
            </w:r>
            <w:r>
              <w:rPr>
                <w:rFonts w:ascii="Arial" w:hAnsi="Arial" w:cs="Arial"/>
                <w:b/>
              </w:rPr>
              <w:t>Sisters</w:t>
            </w:r>
            <w:r w:rsidRPr="00C537AB">
              <w:rPr>
                <w:rFonts w:ascii="Arial" w:hAnsi="Arial" w:cs="Arial"/>
                <w:b/>
              </w:rPr>
              <w:t>?</w:t>
            </w:r>
          </w:p>
        </w:tc>
      </w:tr>
      <w:tr w:rsidR="00AF46F5" w14:paraId="4424CF0E" w14:textId="77777777" w:rsidTr="4A543E76">
        <w:trPr>
          <w:trHeight w:val="842"/>
        </w:trPr>
        <w:tc>
          <w:tcPr>
            <w:tcW w:w="9548" w:type="dxa"/>
          </w:tcPr>
          <w:p w14:paraId="0DF326D1" w14:textId="5EC826A4" w:rsidR="00AF46F5" w:rsidRDefault="00AF46F5" w:rsidP="00ED0511">
            <w:pPr>
              <w:spacing w:before="120"/>
              <w:rPr>
                <w:rFonts w:ascii="Arial" w:hAnsi="Arial" w:cs="Arial"/>
              </w:rPr>
            </w:pPr>
          </w:p>
        </w:tc>
      </w:tr>
    </w:tbl>
    <w:p w14:paraId="53282F97" w14:textId="1ABDF32B" w:rsidR="00AF46F5" w:rsidRDefault="00AF46F5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2"/>
      </w:tblGrid>
      <w:tr w:rsidR="00B153F4" w14:paraId="1D59BD94" w14:textId="77777777" w:rsidTr="006B399D">
        <w:trPr>
          <w:trHeight w:val="842"/>
        </w:trPr>
        <w:tc>
          <w:tcPr>
            <w:tcW w:w="9548" w:type="dxa"/>
          </w:tcPr>
          <w:p w14:paraId="2B81E9A7" w14:textId="77777777" w:rsidR="00B153F4" w:rsidRPr="002102D6" w:rsidRDefault="00B153F4" w:rsidP="006B399D">
            <w:pPr>
              <w:ind w:left="567" w:right="567"/>
              <w:jc w:val="center"/>
              <w:rPr>
                <w:rFonts w:ascii="Arial" w:hAnsi="Arial" w:cs="Arial"/>
                <w:b/>
                <w:color w:val="943634"/>
              </w:rPr>
            </w:pPr>
            <w:r w:rsidRPr="002102D6">
              <w:rPr>
                <w:rFonts w:ascii="Arial" w:hAnsi="Arial" w:cs="Arial"/>
                <w:b/>
                <w:color w:val="943634"/>
              </w:rPr>
              <w:t xml:space="preserve">Please fill in as many sections as possible, to ensure your referral is processed efficiently. </w:t>
            </w:r>
          </w:p>
          <w:p w14:paraId="31ED6BCF" w14:textId="77777777" w:rsidR="00B153F4" w:rsidRDefault="00B153F4" w:rsidP="006B399D">
            <w:pPr>
              <w:ind w:left="567" w:right="567"/>
              <w:jc w:val="center"/>
              <w:rPr>
                <w:rFonts w:ascii="Arial" w:hAnsi="Arial" w:cs="Arial"/>
              </w:rPr>
            </w:pPr>
          </w:p>
          <w:p w14:paraId="7C4DB8A4" w14:textId="77777777" w:rsidR="00B153F4" w:rsidRPr="00761AE9" w:rsidRDefault="00B153F4" w:rsidP="006B399D">
            <w:pPr>
              <w:ind w:left="567" w:right="567"/>
              <w:jc w:val="center"/>
              <w:rPr>
                <w:rFonts w:ascii="Arial" w:hAnsi="Arial" w:cs="Arial"/>
              </w:rPr>
            </w:pPr>
            <w:r w:rsidRPr="00761AE9">
              <w:rPr>
                <w:rFonts w:ascii="Arial" w:hAnsi="Arial" w:cs="Arial"/>
              </w:rPr>
              <w:t>The more detailed information you can provide ensures we are able to contact the client in a timely fashion.</w:t>
            </w:r>
          </w:p>
          <w:p w14:paraId="4CB1609E" w14:textId="77777777" w:rsidR="00B153F4" w:rsidRPr="00761AE9" w:rsidRDefault="00B153F4" w:rsidP="006B399D">
            <w:pPr>
              <w:jc w:val="center"/>
              <w:rPr>
                <w:rFonts w:ascii="Arial" w:hAnsi="Arial" w:cs="Arial"/>
                <w:b/>
              </w:rPr>
            </w:pPr>
          </w:p>
          <w:p w14:paraId="4BD45CBF" w14:textId="77777777" w:rsidR="00B153F4" w:rsidRPr="002102D6" w:rsidRDefault="00B153F4" w:rsidP="006B399D">
            <w:pPr>
              <w:jc w:val="center"/>
              <w:rPr>
                <w:rFonts w:ascii="Arial" w:hAnsi="Arial" w:cs="Arial"/>
                <w:b/>
                <w:color w:val="943634"/>
                <w:u w:val="single"/>
              </w:rPr>
            </w:pPr>
            <w:r w:rsidRPr="002102D6">
              <w:rPr>
                <w:rFonts w:ascii="Arial" w:hAnsi="Arial" w:cs="Arial"/>
                <w:b/>
                <w:color w:val="943634"/>
                <w:u w:val="single"/>
              </w:rPr>
              <w:t>When complete send your referral form to info@s</w:t>
            </w:r>
            <w:r>
              <w:rPr>
                <w:rFonts w:ascii="Arial" w:hAnsi="Arial" w:cs="Arial"/>
                <w:b/>
                <w:color w:val="943634"/>
                <w:u w:val="single"/>
              </w:rPr>
              <w:t>afety4</w:t>
            </w:r>
            <w:r w:rsidRPr="002102D6">
              <w:rPr>
                <w:rFonts w:ascii="Arial" w:hAnsi="Arial" w:cs="Arial"/>
                <w:b/>
                <w:color w:val="943634"/>
                <w:u w:val="single"/>
              </w:rPr>
              <w:t>sisters.</w:t>
            </w:r>
            <w:r>
              <w:rPr>
                <w:rFonts w:ascii="Arial" w:hAnsi="Arial" w:cs="Arial"/>
                <w:b/>
                <w:color w:val="943634"/>
                <w:u w:val="single"/>
              </w:rPr>
              <w:t>org</w:t>
            </w:r>
            <w:r w:rsidRPr="002102D6">
              <w:rPr>
                <w:rFonts w:ascii="Arial" w:hAnsi="Arial" w:cs="Arial"/>
                <w:b/>
                <w:color w:val="943634"/>
                <w:u w:val="single"/>
              </w:rPr>
              <w:t xml:space="preserve"> </w:t>
            </w:r>
          </w:p>
          <w:p w14:paraId="2CF6F2F0" w14:textId="77777777" w:rsidR="00B153F4" w:rsidRPr="0087167B" w:rsidRDefault="00B153F4" w:rsidP="006B399D">
            <w:pPr>
              <w:spacing w:before="120"/>
              <w:ind w:left="57"/>
              <w:jc w:val="center"/>
              <w:rPr>
                <w:rStyle w:val="skypepnhmark"/>
                <w:rFonts w:ascii="Arial" w:hAnsi="Arial" w:cs="Arial"/>
                <w:vanish w:val="0"/>
                <w:color w:val="000000"/>
                <w:spacing w:val="15"/>
                <w:sz w:val="24"/>
                <w:szCs w:val="24"/>
              </w:rPr>
            </w:pPr>
            <w:r w:rsidRPr="0087167B">
              <w:rPr>
                <w:rStyle w:val="Strong"/>
                <w:rFonts w:ascii="Arial" w:hAnsi="Arial" w:cs="Arial"/>
                <w:bCs w:val="0"/>
                <w:color w:val="000000"/>
                <w:spacing w:val="15"/>
                <w:sz w:val="24"/>
                <w:szCs w:val="24"/>
              </w:rPr>
              <w:t>T</w:t>
            </w:r>
            <w:r w:rsidRPr="0087167B">
              <w:rPr>
                <w:rStyle w:val="Strong"/>
                <w:rFonts w:ascii="Arial" w:hAnsi="Arial" w:cs="Arial"/>
                <w:bCs w:val="0"/>
                <w:sz w:val="24"/>
                <w:szCs w:val="24"/>
              </w:rPr>
              <w:t>e</w:t>
            </w:r>
            <w:r w:rsidRPr="0087167B">
              <w:rPr>
                <w:rStyle w:val="Strong"/>
                <w:rFonts w:ascii="Arial" w:hAnsi="Arial" w:cs="Arial"/>
                <w:bCs w:val="0"/>
                <w:color w:val="000000"/>
                <w:spacing w:val="15"/>
                <w:sz w:val="24"/>
                <w:szCs w:val="24"/>
              </w:rPr>
              <w:t>l:0161</w:t>
            </w:r>
            <w:r w:rsidRPr="0087167B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Pr="0087167B">
              <w:rPr>
                <w:rFonts w:ascii="Arial" w:hAnsi="Arial" w:cs="Arial"/>
                <w:b/>
                <w:sz w:val="24"/>
                <w:szCs w:val="24"/>
              </w:rPr>
              <w:t xml:space="preserve">464 </w:t>
            </w:r>
            <w:proofErr w:type="gramStart"/>
            <w:r w:rsidRPr="0087167B">
              <w:rPr>
                <w:rFonts w:ascii="Arial" w:hAnsi="Arial" w:cs="Arial"/>
                <w:b/>
                <w:sz w:val="24"/>
                <w:szCs w:val="24"/>
              </w:rPr>
              <w:t>9505  mobile</w:t>
            </w:r>
            <w:proofErr w:type="gramEnd"/>
            <w:r w:rsidRPr="0087167B">
              <w:rPr>
                <w:rFonts w:ascii="Arial" w:hAnsi="Arial" w:cs="Arial"/>
                <w:b/>
                <w:sz w:val="24"/>
                <w:szCs w:val="24"/>
              </w:rPr>
              <w:t xml:space="preserve"> ( Vicky) 07591 359733</w:t>
            </w:r>
            <w:r w:rsidRPr="0087167B">
              <w:rPr>
                <w:rStyle w:val="skypepnhmark"/>
                <w:rFonts w:ascii="Arial" w:hAnsi="Arial" w:cs="Arial"/>
                <w:color w:val="000000"/>
                <w:spacing w:val="15"/>
                <w:sz w:val="24"/>
                <w:szCs w:val="24"/>
                <w:specVanish w:val="0"/>
              </w:rPr>
              <w:t xml:space="preserve"> begin_of_the_skype_highlightingend_of_the_skype_highlighting</w:t>
            </w:r>
          </w:p>
          <w:p w14:paraId="18D2BC14" w14:textId="77777777" w:rsidR="00B153F4" w:rsidRPr="007721CF" w:rsidRDefault="00B153F4" w:rsidP="006B399D">
            <w:pPr>
              <w:spacing w:before="120"/>
              <w:jc w:val="center"/>
              <w:rPr>
                <w:rStyle w:val="skypepnhmark"/>
                <w:rFonts w:ascii="Arial" w:hAnsi="Arial" w:cs="Arial"/>
                <w:color w:val="000000"/>
                <w:spacing w:val="15"/>
              </w:rPr>
            </w:pPr>
            <w:r w:rsidRPr="00761AE9">
              <w:rPr>
                <w:rFonts w:ascii="Arial" w:hAnsi="Arial" w:cs="Arial"/>
                <w:color w:val="000000"/>
                <w:spacing w:val="15"/>
              </w:rPr>
              <w:t>Mon</w:t>
            </w:r>
            <w:r>
              <w:rPr>
                <w:rFonts w:ascii="Arial" w:hAnsi="Arial" w:cs="Arial"/>
                <w:color w:val="000000"/>
                <w:spacing w:val="15"/>
              </w:rPr>
              <w:t xml:space="preserve"> – Thursday</w:t>
            </w:r>
            <w:r w:rsidRPr="00761AE9">
              <w:rPr>
                <w:rFonts w:ascii="Arial" w:hAnsi="Arial" w:cs="Arial"/>
                <w:color w:val="000000"/>
                <w:spacing w:val="15"/>
              </w:rPr>
              <w:t xml:space="preserve"> 9:30am – 4:</w:t>
            </w:r>
            <w:r>
              <w:rPr>
                <w:rFonts w:ascii="Arial" w:hAnsi="Arial" w:cs="Arial"/>
                <w:color w:val="000000"/>
                <w:spacing w:val="15"/>
              </w:rPr>
              <w:t>0</w:t>
            </w:r>
            <w:r w:rsidRPr="00761AE9">
              <w:rPr>
                <w:rFonts w:ascii="Arial" w:hAnsi="Arial" w:cs="Arial"/>
                <w:color w:val="000000"/>
                <w:spacing w:val="15"/>
              </w:rPr>
              <w:t>0pm</w:t>
            </w:r>
            <w:r>
              <w:rPr>
                <w:rFonts w:ascii="Arial" w:hAnsi="Arial" w:cs="Arial"/>
                <w:color w:val="000000"/>
                <w:spacing w:val="15"/>
              </w:rPr>
              <w:t xml:space="preserve"> </w:t>
            </w:r>
          </w:p>
          <w:p w14:paraId="67860B67" w14:textId="77777777" w:rsidR="00B153F4" w:rsidRPr="007721CF" w:rsidRDefault="00B153F4" w:rsidP="006B399D">
            <w:pPr>
              <w:spacing w:before="120"/>
              <w:ind w:left="57"/>
              <w:jc w:val="center"/>
              <w:rPr>
                <w:rStyle w:val="skypepnhmark"/>
                <w:rFonts w:ascii="Arial" w:hAnsi="Arial" w:cs="Arial"/>
                <w:vanish w:val="0"/>
                <w:color w:val="000000"/>
                <w:spacing w:val="15"/>
              </w:rPr>
            </w:pPr>
            <w:r w:rsidRPr="007721CF">
              <w:rPr>
                <w:rStyle w:val="skypepnhmark"/>
                <w:rFonts w:ascii="Arial" w:hAnsi="Arial" w:cs="Arial"/>
                <w:color w:val="000000"/>
                <w:spacing w:val="15"/>
                <w:specVanish w:val="0"/>
              </w:rPr>
              <w:t>begin_of_the_skype_highlightingend_of_the_skype_highlighting</w:t>
            </w:r>
          </w:p>
          <w:p w14:paraId="1C705AD7" w14:textId="012A4277" w:rsidR="00B153F4" w:rsidRPr="002102D6" w:rsidRDefault="00B153F4" w:rsidP="006B399D">
            <w:pPr>
              <w:spacing w:before="120"/>
              <w:ind w:left="57"/>
              <w:jc w:val="center"/>
              <w:rPr>
                <w:rFonts w:ascii="Arial" w:hAnsi="Arial" w:cs="Arial"/>
                <w:b/>
                <w:color w:val="000000"/>
                <w:spacing w:val="15"/>
              </w:rPr>
            </w:pPr>
            <w:r>
              <w:rPr>
                <w:rFonts w:ascii="Arial" w:hAnsi="Arial" w:cs="Arial"/>
                <w:b/>
                <w:color w:val="000000"/>
                <w:spacing w:val="15"/>
              </w:rPr>
              <w:lastRenderedPageBreak/>
              <w:t xml:space="preserve"> </w:t>
            </w:r>
          </w:p>
        </w:tc>
      </w:tr>
    </w:tbl>
    <w:p w14:paraId="7525E72C" w14:textId="77777777" w:rsidR="00B153F4" w:rsidRDefault="00B153F4" w:rsidP="00B153F4">
      <w:pPr>
        <w:rPr>
          <w:rFonts w:ascii="Arial" w:hAnsi="Arial" w:cs="Arial"/>
        </w:rPr>
      </w:pPr>
    </w:p>
    <w:p w14:paraId="32838B26" w14:textId="77777777" w:rsidR="00ED0511" w:rsidRDefault="00ED0511" w:rsidP="00B153F4">
      <w:pPr>
        <w:rPr>
          <w:rFonts w:ascii="Arial" w:hAnsi="Arial" w:cs="Arial"/>
          <w:b/>
          <w:bCs/>
        </w:rPr>
      </w:pPr>
    </w:p>
    <w:p w14:paraId="4A227E17" w14:textId="75C8C6E7" w:rsidR="00B153F4" w:rsidRPr="000150F4" w:rsidRDefault="00B153F4" w:rsidP="00B153F4">
      <w:pPr>
        <w:rPr>
          <w:rFonts w:ascii="Arial" w:hAnsi="Arial" w:cs="Arial"/>
          <w:b/>
          <w:bCs/>
        </w:rPr>
      </w:pPr>
      <w:r w:rsidRPr="000150F4">
        <w:rPr>
          <w:rFonts w:ascii="Arial" w:hAnsi="Arial" w:cs="Arial"/>
          <w:b/>
          <w:bCs/>
        </w:rPr>
        <w:t>FOR S4S ONLY</w:t>
      </w:r>
    </w:p>
    <w:p w14:paraId="284C22FB" w14:textId="622E376A" w:rsidR="00B153F4" w:rsidRDefault="003D5C23" w:rsidP="00B153F4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2B91E0" wp14:editId="1501B697">
                <wp:simplePos x="0" y="0"/>
                <wp:positionH relativeFrom="column">
                  <wp:posOffset>1559560</wp:posOffset>
                </wp:positionH>
                <wp:positionV relativeFrom="paragraph">
                  <wp:posOffset>66675</wp:posOffset>
                </wp:positionV>
                <wp:extent cx="247650" cy="18097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2877A0" w14:textId="7DC68908" w:rsidR="00B153F4" w:rsidRDefault="003D5C23" w:rsidP="00B153F4">
                            <w:r>
                              <w:t xml:space="preserve"> 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4" style="position:absolute;margin-left:122.8pt;margin-top:5.25pt;width:19.5pt;height:14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9" fillcolor="window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" w14:anchorId="682B91E0">
                <v:textbox>
                  <w:txbxContent>
                    <w:p w:rsidR="00B153F4" w:rsidP="00B153F4" w:rsidRDefault="003D5C23" w14:paraId="002877A0" w14:textId="7DC68908">
                      <w:r>
                        <w:t xml:space="preserve"> xx</w:t>
                      </w:r>
                    </w:p>
                  </w:txbxContent>
                </v:textbox>
              </v:shape>
            </w:pict>
          </mc:Fallback>
        </mc:AlternateContent>
      </w:r>
      <w:r w:rsidR="00B153F4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DBDBA2B" wp14:editId="077571C4">
                <wp:simplePos x="0" y="0"/>
                <wp:positionH relativeFrom="column">
                  <wp:posOffset>2194560</wp:posOffset>
                </wp:positionH>
                <wp:positionV relativeFrom="paragraph">
                  <wp:posOffset>29210</wp:posOffset>
                </wp:positionV>
                <wp:extent cx="257175" cy="20002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926B3B" w14:textId="77777777" w:rsidR="00B153F4" w:rsidRDefault="00B153F4" w:rsidP="00B153F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5" style="position:absolute;margin-left:172.8pt;margin-top:2.3pt;width:20.25pt;height:15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0" fillcolor="window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" w14:anchorId="7DBDBA2B">
                <v:textbox>
                  <w:txbxContent>
                    <w:p w:rsidR="00B153F4" w:rsidP="00B153F4" w:rsidRDefault="00B153F4" w14:paraId="04926B3B" w14:textId="77777777"/>
                  </w:txbxContent>
                </v:textbox>
              </v:shape>
            </w:pict>
          </mc:Fallback>
        </mc:AlternateContent>
      </w:r>
      <w:r w:rsidR="00B153F4">
        <w:rPr>
          <w:rFonts w:ascii="Arial" w:hAnsi="Arial" w:cs="Arial"/>
        </w:rPr>
        <w:t xml:space="preserve">Case </w:t>
      </w:r>
      <w:proofErr w:type="gramStart"/>
      <w:r w:rsidR="00B153F4">
        <w:rPr>
          <w:rFonts w:ascii="Arial" w:hAnsi="Arial" w:cs="Arial"/>
        </w:rPr>
        <w:t>taken :</w:t>
      </w:r>
      <w:proofErr w:type="gramEnd"/>
      <w:r w:rsidR="00B153F4">
        <w:rPr>
          <w:rFonts w:ascii="Arial" w:hAnsi="Arial" w:cs="Arial"/>
        </w:rPr>
        <w:t xml:space="preserve">                </w:t>
      </w:r>
    </w:p>
    <w:p w14:paraId="0BE6BCDF" w14:textId="2D80CEEA" w:rsidR="00B153F4" w:rsidRDefault="00B153F4" w:rsidP="00B153F4">
      <w:pPr>
        <w:rPr>
          <w:rFonts w:ascii="Arial" w:hAnsi="Arial" w:cs="Arial"/>
        </w:rPr>
      </w:pPr>
      <w:r>
        <w:rPr>
          <w:rFonts w:ascii="Arial" w:hAnsi="Arial" w:cs="Arial"/>
        </w:rPr>
        <w:t>Explanation for decision emailed to referrer:</w:t>
      </w:r>
    </w:p>
    <w:p w14:paraId="418EB0AA" w14:textId="77777777" w:rsidR="00B153F4" w:rsidRDefault="00B153F4" w:rsidP="00B153F4">
      <w:pPr>
        <w:rPr>
          <w:rFonts w:ascii="Arial" w:hAnsi="Arial" w:cs="Arial"/>
        </w:rPr>
      </w:pPr>
    </w:p>
    <w:p w14:paraId="2DE867A4" w14:textId="5FA157F4" w:rsidR="00B153F4" w:rsidRDefault="00B153F4" w:rsidP="00B153F4">
      <w:pPr>
        <w:rPr>
          <w:rFonts w:ascii="Arial" w:hAnsi="Arial" w:cs="Arial"/>
        </w:rPr>
      </w:pPr>
      <w:r>
        <w:rPr>
          <w:rFonts w:ascii="Arial" w:hAnsi="Arial" w:cs="Arial"/>
        </w:rPr>
        <w:t>Date sent:</w:t>
      </w:r>
      <w:r w:rsidR="003D5C23">
        <w:rPr>
          <w:rFonts w:ascii="Arial" w:hAnsi="Arial" w:cs="Arial"/>
        </w:rPr>
        <w:t xml:space="preserve"> </w:t>
      </w:r>
    </w:p>
    <w:p w14:paraId="47DCD3FF" w14:textId="77777777" w:rsidR="00B153F4" w:rsidRPr="00F67165" w:rsidRDefault="00B153F4" w:rsidP="00B153F4">
      <w:pPr>
        <w:rPr>
          <w:rFonts w:ascii="Arial" w:hAnsi="Arial" w:cs="Arial"/>
        </w:rPr>
      </w:pPr>
      <w:r>
        <w:rPr>
          <w:rFonts w:ascii="Arial" w:hAnsi="Arial" w:cs="Arial"/>
        </w:rPr>
        <w:t>Comments</w:t>
      </w:r>
    </w:p>
    <w:p w14:paraId="52ADA62C" w14:textId="6ACCC3B8" w:rsidR="00B153F4" w:rsidRDefault="00B153F4">
      <w:pPr>
        <w:rPr>
          <w:rFonts w:ascii="Arial" w:hAnsi="Arial" w:cs="Arial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32"/>
      </w:tblGrid>
      <w:tr w:rsidR="2490CC95" w14:paraId="070A6CC5" w14:textId="77777777" w:rsidTr="4A543E76">
        <w:tc>
          <w:tcPr>
            <w:tcW w:w="9332" w:type="dxa"/>
          </w:tcPr>
          <w:p w14:paraId="02EF15C5" w14:textId="193F2C35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 xml:space="preserve">ACTION </w:t>
            </w:r>
          </w:p>
          <w:p w14:paraId="7CC14DFC" w14:textId="70D2672B" w:rsidR="2490CC95" w:rsidRDefault="2490CC95" w:rsidP="003D5C23">
            <w:pPr>
              <w:spacing w:before="120" w:after="200" w:line="276" w:lineRule="auto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 xml:space="preserve">Case taken on   </w:t>
            </w:r>
          </w:p>
          <w:p w14:paraId="767B5790" w14:textId="6CAD266F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02E911B" wp14:editId="42DE9326">
                  <wp:extent cx="257175" cy="238125"/>
                  <wp:effectExtent l="0" t="0" r="0" b="0"/>
                  <wp:docPr id="1515828589" name="Picture 1515828589" title="Text Bo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15828589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4A543E76">
              <w:rPr>
                <w:rFonts w:ascii="Arial" w:eastAsia="Arial" w:hAnsi="Arial" w:cs="Arial"/>
                <w:b/>
                <w:bCs/>
              </w:rPr>
              <w:t xml:space="preserve">Case NOT Taken on </w:t>
            </w:r>
          </w:p>
          <w:p w14:paraId="6AEFECC9" w14:textId="280FCB10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2A367864" w14:textId="01D77836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 xml:space="preserve"> </w:t>
            </w:r>
          </w:p>
          <w:p w14:paraId="327E0FAE" w14:textId="08716F86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</w:tc>
      </w:tr>
      <w:tr w:rsidR="2490CC95" w14:paraId="2A93F230" w14:textId="77777777" w:rsidTr="4A543E76">
        <w:tc>
          <w:tcPr>
            <w:tcW w:w="9332" w:type="dxa"/>
          </w:tcPr>
          <w:p w14:paraId="21C37889" w14:textId="1D141070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 xml:space="preserve">Explanation of </w:t>
            </w:r>
            <w:proofErr w:type="gramStart"/>
            <w:r w:rsidRPr="2490CC95">
              <w:rPr>
                <w:rFonts w:ascii="Arial" w:eastAsia="Arial" w:hAnsi="Arial" w:cs="Arial"/>
                <w:b/>
                <w:bCs/>
              </w:rPr>
              <w:t>Non Case</w:t>
            </w:r>
            <w:proofErr w:type="gramEnd"/>
            <w:r w:rsidRPr="2490CC95">
              <w:rPr>
                <w:rFonts w:ascii="Arial" w:eastAsia="Arial" w:hAnsi="Arial" w:cs="Arial"/>
                <w:b/>
                <w:bCs/>
              </w:rPr>
              <w:t xml:space="preserve"> decision,  </w:t>
            </w:r>
          </w:p>
          <w:p w14:paraId="2335D3AA" w14:textId="3CF0C14F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22B8FC14" w14:textId="3FC8F523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4B0BC57E" w14:textId="594FD8D0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673D9753" w14:textId="40E33D58" w:rsidR="007B3F9E" w:rsidRDefault="007B3F9E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68B52BEA" w14:textId="09628CC6" w:rsidR="007B3F9E" w:rsidRDefault="007B3F9E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24BF3676" w14:textId="56991EFD" w:rsidR="007B3F9E" w:rsidRDefault="007B3F9E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4B46ACBF" w14:textId="77777777" w:rsidR="007B3F9E" w:rsidRDefault="007B3F9E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61E663CF" w14:textId="642C87F5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27B07701" w14:textId="43C7C53D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3A19D088" w14:textId="3CF0300F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  <w:p w14:paraId="49123471" w14:textId="5DA14CA9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11B7B0D" wp14:editId="50DB3841">
                  <wp:extent cx="238125" cy="238125"/>
                  <wp:effectExtent l="0" t="0" r="0" b="0"/>
                  <wp:docPr id="75317600" name="Picture 75317600" title="Text Bo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317600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4A543E76">
              <w:rPr>
                <w:rFonts w:ascii="Arial" w:eastAsia="Arial" w:hAnsi="Arial" w:cs="Arial"/>
                <w:b/>
                <w:bCs/>
              </w:rPr>
              <w:t>Active Sign posting</w:t>
            </w:r>
          </w:p>
          <w:p w14:paraId="49DA1D38" w14:textId="150B444F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04B0503E" w14:textId="7FCEC85D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DB291C7" wp14:editId="2C2D4BC2">
                  <wp:extent cx="276225" cy="276225"/>
                  <wp:effectExtent l="0" t="0" r="0" b="0"/>
                  <wp:docPr id="465840428" name="Picture 465840428" title="Text Bo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5840428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4A543E76">
              <w:rPr>
                <w:rFonts w:ascii="Arial" w:eastAsia="Arial" w:hAnsi="Arial" w:cs="Arial"/>
                <w:b/>
                <w:bCs/>
              </w:rPr>
              <w:t>Actively referred on</w:t>
            </w:r>
          </w:p>
          <w:p w14:paraId="4B63F697" w14:textId="1A882A35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5A5A92EA" w14:textId="17E318D4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ACTIVE SIGN POSTED DETAILS:</w:t>
            </w:r>
          </w:p>
          <w:p w14:paraId="1AF906FA" w14:textId="4BC0CF78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AGENCY/IES _____________________________________________________</w:t>
            </w:r>
          </w:p>
          <w:p w14:paraId="691B9D1A" w14:textId="0C7A70E6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  <w:p w14:paraId="45646BC0" w14:textId="72071221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  <w:p w14:paraId="3D7F3364" w14:textId="089B5333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07F1C304" w14:textId="71939CAD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Follow up phone call to woman completed</w:t>
            </w:r>
          </w:p>
          <w:p w14:paraId="588F33A8" w14:textId="00051111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</w:p>
          <w:p w14:paraId="2B207DBD" w14:textId="5515EA99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Date</w:t>
            </w:r>
          </w:p>
          <w:p w14:paraId="2B5AF142" w14:textId="2B08753B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1647F384" w14:textId="42A7D2F6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Outcome</w:t>
            </w:r>
          </w:p>
          <w:p w14:paraId="61A32390" w14:textId="40698F12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42C2C7AA" w14:textId="243358D8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Comments/ future action required</w:t>
            </w:r>
          </w:p>
          <w:p w14:paraId="2629FA51" w14:textId="5DF84383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</w:p>
          <w:p w14:paraId="64E4F868" w14:textId="52636410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</w:p>
          <w:p w14:paraId="3A3A1769" w14:textId="6A07C6B5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07CD756F" w14:textId="5B86934D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24F804E3" w14:textId="70C31F91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045D760E" w14:textId="6887C55A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ACTIVELY REFERRED ON DETAILS</w:t>
            </w:r>
          </w:p>
          <w:p w14:paraId="51565DDF" w14:textId="65B1815C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560D2C9E" w14:textId="097D12C7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AGENCY NAME</w:t>
            </w:r>
            <w:r w:rsidR="007B3F9E">
              <w:rPr>
                <w:rFonts w:ascii="Arial" w:eastAsia="Arial" w:hAnsi="Arial" w:cs="Arial"/>
                <w:b/>
                <w:bCs/>
              </w:rPr>
              <w:t xml:space="preserve">   </w:t>
            </w:r>
            <w:r w:rsidRPr="2490CC95">
              <w:rPr>
                <w:rFonts w:ascii="Arial" w:eastAsia="Arial" w:hAnsi="Arial" w:cs="Arial"/>
                <w:b/>
                <w:bCs/>
              </w:rPr>
              <w:t>____________________________________________</w:t>
            </w:r>
          </w:p>
          <w:p w14:paraId="78B6098C" w14:textId="21DF8DC2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</w:p>
          <w:p w14:paraId="0E26BB96" w14:textId="3D31D9FB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Phone number</w:t>
            </w:r>
            <w:r w:rsidR="007B3F9E">
              <w:rPr>
                <w:rFonts w:ascii="Arial" w:eastAsia="Arial" w:hAnsi="Arial" w:cs="Arial"/>
                <w:b/>
                <w:bCs/>
              </w:rPr>
              <w:t xml:space="preserve">    </w:t>
            </w:r>
            <w:r w:rsidRPr="2490CC95">
              <w:rPr>
                <w:rFonts w:ascii="Arial" w:eastAsia="Arial" w:hAnsi="Arial" w:cs="Arial"/>
                <w:b/>
                <w:bCs/>
              </w:rPr>
              <w:t>______________________________________________</w:t>
            </w:r>
          </w:p>
          <w:p w14:paraId="0649306D" w14:textId="53E0413F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</w:p>
          <w:p w14:paraId="3D890F41" w14:textId="17AAB5CE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Worker Name</w:t>
            </w:r>
            <w:r w:rsidR="007B3F9E">
              <w:rPr>
                <w:rFonts w:ascii="Arial" w:eastAsia="Arial" w:hAnsi="Arial" w:cs="Arial"/>
                <w:b/>
                <w:bCs/>
              </w:rPr>
              <w:t xml:space="preserve">      </w:t>
            </w:r>
            <w:r w:rsidRPr="2490CC95">
              <w:rPr>
                <w:rFonts w:ascii="Arial" w:eastAsia="Arial" w:hAnsi="Arial" w:cs="Arial"/>
                <w:b/>
                <w:bCs/>
              </w:rPr>
              <w:t>______________________________________________</w:t>
            </w:r>
          </w:p>
          <w:p w14:paraId="34223F25" w14:textId="242909EF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</w:p>
          <w:p w14:paraId="3E401985" w14:textId="13B16635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Date/ time</w:t>
            </w:r>
            <w:r w:rsidR="007B3F9E">
              <w:rPr>
                <w:rFonts w:ascii="Arial" w:eastAsia="Arial" w:hAnsi="Arial" w:cs="Arial"/>
                <w:b/>
                <w:bCs/>
              </w:rPr>
              <w:t xml:space="preserve">             </w:t>
            </w:r>
            <w:r w:rsidRPr="2490CC95">
              <w:rPr>
                <w:rFonts w:ascii="Arial" w:eastAsia="Arial" w:hAnsi="Arial" w:cs="Arial"/>
                <w:b/>
                <w:bCs/>
              </w:rPr>
              <w:t>_____________________________________</w:t>
            </w:r>
            <w:r w:rsidR="007B3F9E">
              <w:rPr>
                <w:rFonts w:ascii="Arial" w:eastAsia="Arial" w:hAnsi="Arial" w:cs="Arial"/>
                <w:b/>
                <w:bCs/>
              </w:rPr>
              <w:t>________</w:t>
            </w:r>
          </w:p>
          <w:p w14:paraId="356E1258" w14:textId="58C638D8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</w:p>
          <w:p w14:paraId="7C340F80" w14:textId="18BC5057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lastRenderedPageBreak/>
              <w:t>Comments</w:t>
            </w:r>
          </w:p>
          <w:p w14:paraId="08D928EA" w14:textId="42BCBA80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43CCBBC8" w14:textId="3882D01C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2F6CDE7C" w14:textId="6DFC17A0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6077179A" w14:textId="2CEBD021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032931CD" w14:textId="1CDA3D38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0590FDA4" w14:textId="14BB4760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414D25FB" w14:textId="0F3F3626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</w:p>
          <w:p w14:paraId="22109ED4" w14:textId="2528A3F1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 xml:space="preserve">Follow up </w:t>
            </w:r>
          </w:p>
          <w:p w14:paraId="4A581B0E" w14:textId="41BF1BE8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Date________________</w:t>
            </w:r>
          </w:p>
          <w:p w14:paraId="5FFD8FD5" w14:textId="17DBDC7F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Worker spoken to/ emailed___________________________________</w:t>
            </w:r>
          </w:p>
          <w:p w14:paraId="6E940956" w14:textId="677E8F76" w:rsidR="2490CC95" w:rsidRDefault="2490CC95" w:rsidP="2490CC95">
            <w:pPr>
              <w:spacing w:before="120" w:after="200" w:line="276" w:lineRule="auto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OUTCOME</w:t>
            </w:r>
          </w:p>
          <w:p w14:paraId="1E52A009" w14:textId="40737C6B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  <w:p w14:paraId="316E8FAF" w14:textId="40963BB6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  <w:p w14:paraId="119A8505" w14:textId="69A15C8E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  <w:p w14:paraId="46EFB14F" w14:textId="08305542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  <w:p w14:paraId="5F927551" w14:textId="193D5EFC" w:rsidR="2490CC95" w:rsidRDefault="2490CC95" w:rsidP="2490CC95">
            <w:pPr>
              <w:spacing w:before="120" w:after="200" w:line="276" w:lineRule="auto"/>
              <w:ind w:left="57"/>
              <w:rPr>
                <w:rFonts w:ascii="Arial" w:eastAsia="Arial" w:hAnsi="Arial" w:cs="Arial"/>
              </w:rPr>
            </w:pPr>
            <w:r w:rsidRPr="2490CC95">
              <w:rPr>
                <w:rFonts w:ascii="Arial" w:eastAsia="Arial" w:hAnsi="Arial" w:cs="Arial"/>
                <w:b/>
                <w:bCs/>
              </w:rPr>
              <w:t>Comments/ further Action required</w:t>
            </w:r>
          </w:p>
          <w:p w14:paraId="5192EC40" w14:textId="2F869EAF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  <w:p w14:paraId="4F78C291" w14:textId="33B3764B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  <w:p w14:paraId="3A67931B" w14:textId="3AA392A0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  <w:p w14:paraId="752FA9AC" w14:textId="350FC74F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  <w:p w14:paraId="530E3AEA" w14:textId="368EA510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  <w:p w14:paraId="79264D9D" w14:textId="0CE5FC84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  <w:p w14:paraId="4FDBCF0B" w14:textId="14131EC0" w:rsidR="2490CC95" w:rsidRDefault="2490CC95" w:rsidP="2490CC95">
            <w:pPr>
              <w:spacing w:before="120" w:after="200" w:line="276" w:lineRule="auto"/>
              <w:ind w:left="57"/>
              <w:jc w:val="center"/>
              <w:rPr>
                <w:rFonts w:ascii="Arial" w:eastAsia="Arial" w:hAnsi="Arial" w:cs="Arial"/>
              </w:rPr>
            </w:pPr>
          </w:p>
        </w:tc>
      </w:tr>
    </w:tbl>
    <w:p w14:paraId="77FBBD02" w14:textId="7E0001EB" w:rsidR="2490CC95" w:rsidRDefault="2490CC95" w:rsidP="2490CC95">
      <w:pPr>
        <w:rPr>
          <w:rFonts w:ascii="Arial" w:eastAsia="Arial" w:hAnsi="Arial" w:cs="Arial"/>
        </w:rPr>
      </w:pPr>
    </w:p>
    <w:p w14:paraId="5DD06F31" w14:textId="1BA1E417" w:rsidR="2490CC95" w:rsidRDefault="2490CC95" w:rsidP="2490CC95">
      <w:pPr>
        <w:rPr>
          <w:rFonts w:ascii="Arial" w:eastAsia="Arial" w:hAnsi="Arial" w:cs="Arial"/>
          <w:sz w:val="24"/>
          <w:szCs w:val="24"/>
        </w:rPr>
      </w:pPr>
    </w:p>
    <w:p w14:paraId="5F609A36" w14:textId="3A4DE82E" w:rsidR="2490CC95" w:rsidRDefault="2490CC95" w:rsidP="2490CC95">
      <w:pPr>
        <w:rPr>
          <w:rFonts w:ascii="Arial" w:hAnsi="Arial" w:cs="Arial"/>
        </w:rPr>
      </w:pPr>
    </w:p>
    <w:p w14:paraId="0C78DD03" w14:textId="13C36215" w:rsidR="00B153F4" w:rsidRDefault="00B153F4">
      <w:pPr>
        <w:rPr>
          <w:rFonts w:ascii="Arial" w:hAnsi="Arial" w:cs="Arial"/>
        </w:rPr>
      </w:pPr>
    </w:p>
    <w:p w14:paraId="499676A0" w14:textId="2C51BE67" w:rsidR="00B153F4" w:rsidRDefault="00B153F4">
      <w:pPr>
        <w:rPr>
          <w:rFonts w:ascii="Arial" w:hAnsi="Arial" w:cs="Arial"/>
        </w:rPr>
      </w:pPr>
    </w:p>
    <w:p w14:paraId="57024CEF" w14:textId="77777777" w:rsidR="00B153F4" w:rsidRDefault="00B153F4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2"/>
      </w:tblGrid>
      <w:tr w:rsidR="00AF46F5" w14:paraId="1B906682" w14:textId="77777777" w:rsidTr="001F5FBE">
        <w:trPr>
          <w:trHeight w:val="842"/>
        </w:trPr>
        <w:tc>
          <w:tcPr>
            <w:tcW w:w="9548" w:type="dxa"/>
          </w:tcPr>
          <w:p w14:paraId="642932D8" w14:textId="16B03DD9" w:rsidR="002102D6" w:rsidRPr="002102D6" w:rsidRDefault="002102D6" w:rsidP="002102D6">
            <w:pPr>
              <w:spacing w:before="120"/>
              <w:ind w:left="57"/>
              <w:jc w:val="center"/>
              <w:rPr>
                <w:rFonts w:ascii="Arial" w:hAnsi="Arial" w:cs="Arial"/>
                <w:b/>
                <w:color w:val="000000"/>
                <w:spacing w:val="15"/>
              </w:rPr>
            </w:pPr>
          </w:p>
        </w:tc>
      </w:tr>
    </w:tbl>
    <w:p w14:paraId="0DB93B22" w14:textId="77777777" w:rsidR="00AF46F5" w:rsidRPr="00F67165" w:rsidRDefault="00AF46F5">
      <w:pPr>
        <w:rPr>
          <w:rFonts w:ascii="Arial" w:hAnsi="Arial" w:cs="Arial"/>
        </w:rPr>
      </w:pPr>
    </w:p>
    <w:sectPr w:rsidR="00AF46F5" w:rsidRPr="00F67165" w:rsidSect="00DA3262">
      <w:pgSz w:w="11906" w:h="16838"/>
      <w:pgMar w:top="851" w:right="1440" w:bottom="993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yMzaxNLY0Mzc2MLFU0lEKTi0uzszPAykwrAUA5KIUwSwAAAA="/>
  </w:docVars>
  <w:rsids>
    <w:rsidRoot w:val="00F97B4F"/>
    <w:rsid w:val="00022D11"/>
    <w:rsid w:val="00053A21"/>
    <w:rsid w:val="00054771"/>
    <w:rsid w:val="00055523"/>
    <w:rsid w:val="0007764E"/>
    <w:rsid w:val="00087FAF"/>
    <w:rsid w:val="00093BD6"/>
    <w:rsid w:val="000B6D0A"/>
    <w:rsid w:val="000F1D87"/>
    <w:rsid w:val="001C02F0"/>
    <w:rsid w:val="002102D6"/>
    <w:rsid w:val="00232688"/>
    <w:rsid w:val="002331D2"/>
    <w:rsid w:val="00237FD2"/>
    <w:rsid w:val="00271A4F"/>
    <w:rsid w:val="002773CE"/>
    <w:rsid w:val="002A1A9D"/>
    <w:rsid w:val="002C3909"/>
    <w:rsid w:val="002D354E"/>
    <w:rsid w:val="002E0599"/>
    <w:rsid w:val="0032624D"/>
    <w:rsid w:val="00362FA8"/>
    <w:rsid w:val="00365050"/>
    <w:rsid w:val="00377422"/>
    <w:rsid w:val="003B7C84"/>
    <w:rsid w:val="003D5C23"/>
    <w:rsid w:val="003E1129"/>
    <w:rsid w:val="00430F97"/>
    <w:rsid w:val="004B5010"/>
    <w:rsid w:val="004E4A85"/>
    <w:rsid w:val="004F3747"/>
    <w:rsid w:val="00580144"/>
    <w:rsid w:val="00591001"/>
    <w:rsid w:val="0059793E"/>
    <w:rsid w:val="006039C1"/>
    <w:rsid w:val="00606CBC"/>
    <w:rsid w:val="0062502B"/>
    <w:rsid w:val="00645523"/>
    <w:rsid w:val="00685C86"/>
    <w:rsid w:val="006B7B1E"/>
    <w:rsid w:val="00705768"/>
    <w:rsid w:val="00706190"/>
    <w:rsid w:val="00721431"/>
    <w:rsid w:val="00742B68"/>
    <w:rsid w:val="00746749"/>
    <w:rsid w:val="00761AE9"/>
    <w:rsid w:val="0076502F"/>
    <w:rsid w:val="007721CF"/>
    <w:rsid w:val="00790054"/>
    <w:rsid w:val="0079054A"/>
    <w:rsid w:val="007B3F9E"/>
    <w:rsid w:val="007D4CD4"/>
    <w:rsid w:val="007E49FD"/>
    <w:rsid w:val="00836E79"/>
    <w:rsid w:val="0085328E"/>
    <w:rsid w:val="0089096C"/>
    <w:rsid w:val="008A0336"/>
    <w:rsid w:val="008A1F39"/>
    <w:rsid w:val="008B6361"/>
    <w:rsid w:val="008F1464"/>
    <w:rsid w:val="008F5793"/>
    <w:rsid w:val="008F59F6"/>
    <w:rsid w:val="00992F01"/>
    <w:rsid w:val="0099754D"/>
    <w:rsid w:val="009B1502"/>
    <w:rsid w:val="009B77D8"/>
    <w:rsid w:val="009E2AC9"/>
    <w:rsid w:val="009F5408"/>
    <w:rsid w:val="00A130CF"/>
    <w:rsid w:val="00A21EC4"/>
    <w:rsid w:val="00A36084"/>
    <w:rsid w:val="00A40786"/>
    <w:rsid w:val="00A70B76"/>
    <w:rsid w:val="00AC2382"/>
    <w:rsid w:val="00AF46F5"/>
    <w:rsid w:val="00B153F4"/>
    <w:rsid w:val="00B21989"/>
    <w:rsid w:val="00B40F7A"/>
    <w:rsid w:val="00B72290"/>
    <w:rsid w:val="00B9071E"/>
    <w:rsid w:val="00C24018"/>
    <w:rsid w:val="00C309DE"/>
    <w:rsid w:val="00C33AFC"/>
    <w:rsid w:val="00C42620"/>
    <w:rsid w:val="00C537AB"/>
    <w:rsid w:val="00C84105"/>
    <w:rsid w:val="00C8431D"/>
    <w:rsid w:val="00C867CC"/>
    <w:rsid w:val="00CB5314"/>
    <w:rsid w:val="00CC5D2A"/>
    <w:rsid w:val="00CE2627"/>
    <w:rsid w:val="00CF6645"/>
    <w:rsid w:val="00D45FE5"/>
    <w:rsid w:val="00D53F92"/>
    <w:rsid w:val="00D978DE"/>
    <w:rsid w:val="00DA3262"/>
    <w:rsid w:val="00DB42D0"/>
    <w:rsid w:val="00DB7109"/>
    <w:rsid w:val="00DE1A2B"/>
    <w:rsid w:val="00DF3699"/>
    <w:rsid w:val="00E57CD8"/>
    <w:rsid w:val="00E70899"/>
    <w:rsid w:val="00E76D1B"/>
    <w:rsid w:val="00E849FB"/>
    <w:rsid w:val="00E84F9A"/>
    <w:rsid w:val="00E93711"/>
    <w:rsid w:val="00EB26F1"/>
    <w:rsid w:val="00EB4594"/>
    <w:rsid w:val="00ED0511"/>
    <w:rsid w:val="00EF2794"/>
    <w:rsid w:val="00F640FF"/>
    <w:rsid w:val="00F67165"/>
    <w:rsid w:val="00F71125"/>
    <w:rsid w:val="00F7324B"/>
    <w:rsid w:val="00F97B4F"/>
    <w:rsid w:val="00FB71EE"/>
    <w:rsid w:val="02C5907E"/>
    <w:rsid w:val="040EBB5B"/>
    <w:rsid w:val="0473AFB0"/>
    <w:rsid w:val="052B0338"/>
    <w:rsid w:val="058E5506"/>
    <w:rsid w:val="05B359FE"/>
    <w:rsid w:val="072923B2"/>
    <w:rsid w:val="098CED2E"/>
    <w:rsid w:val="0D2CF2DE"/>
    <w:rsid w:val="0F0E54E9"/>
    <w:rsid w:val="1848CC0D"/>
    <w:rsid w:val="1A0CB739"/>
    <w:rsid w:val="1C4D1B70"/>
    <w:rsid w:val="1D593D4E"/>
    <w:rsid w:val="21E313CD"/>
    <w:rsid w:val="220A5F56"/>
    <w:rsid w:val="22E3A973"/>
    <w:rsid w:val="23A3AF87"/>
    <w:rsid w:val="2490CC95"/>
    <w:rsid w:val="26233ED1"/>
    <w:rsid w:val="275F6B3B"/>
    <w:rsid w:val="27C01BB1"/>
    <w:rsid w:val="2811E3F4"/>
    <w:rsid w:val="2867158A"/>
    <w:rsid w:val="2880AC9E"/>
    <w:rsid w:val="2886B1B9"/>
    <w:rsid w:val="2D8E9DA9"/>
    <w:rsid w:val="2E53C863"/>
    <w:rsid w:val="31F77E2D"/>
    <w:rsid w:val="3295302A"/>
    <w:rsid w:val="363AA902"/>
    <w:rsid w:val="364147C8"/>
    <w:rsid w:val="36C84096"/>
    <w:rsid w:val="372530F2"/>
    <w:rsid w:val="386410F7"/>
    <w:rsid w:val="387A080B"/>
    <w:rsid w:val="3961CD3F"/>
    <w:rsid w:val="408E6FC8"/>
    <w:rsid w:val="418DAF9B"/>
    <w:rsid w:val="4204AFCA"/>
    <w:rsid w:val="449FA63E"/>
    <w:rsid w:val="454A8185"/>
    <w:rsid w:val="46831738"/>
    <w:rsid w:val="474CACD6"/>
    <w:rsid w:val="4A543E76"/>
    <w:rsid w:val="510A30EA"/>
    <w:rsid w:val="536B0752"/>
    <w:rsid w:val="5499A357"/>
    <w:rsid w:val="58A36350"/>
    <w:rsid w:val="5A7C4EE1"/>
    <w:rsid w:val="5C59BD66"/>
    <w:rsid w:val="60CDF798"/>
    <w:rsid w:val="61073393"/>
    <w:rsid w:val="6164CA2F"/>
    <w:rsid w:val="646EC5D1"/>
    <w:rsid w:val="64ABAD8A"/>
    <w:rsid w:val="670D7913"/>
    <w:rsid w:val="68E0F703"/>
    <w:rsid w:val="6D0E53E0"/>
    <w:rsid w:val="6DD52DF3"/>
    <w:rsid w:val="6E71D1B0"/>
    <w:rsid w:val="70322830"/>
    <w:rsid w:val="707EA1DD"/>
    <w:rsid w:val="7575A286"/>
    <w:rsid w:val="7CC27851"/>
    <w:rsid w:val="7D701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B6A80"/>
  <w15:docId w15:val="{2FC652C8-351D-4F1E-BB8E-CC395F386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E49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46F5"/>
    <w:rPr>
      <w:b/>
      <w:bCs/>
      <w:strike w:val="0"/>
      <w:dstrike w:val="0"/>
      <w:color w:val="840B12"/>
      <w:u w:val="none"/>
      <w:effect w:val="none"/>
    </w:rPr>
  </w:style>
  <w:style w:type="character" w:customStyle="1" w:styleId="skypepnhmark">
    <w:name w:val="skype_pnh_mark"/>
    <w:basedOn w:val="DefaultParagraphFont"/>
    <w:rsid w:val="00AF46F5"/>
    <w:rPr>
      <w:vanish/>
      <w:webHidden w:val="0"/>
      <w:specVanish w:val="0"/>
    </w:rPr>
  </w:style>
  <w:style w:type="character" w:styleId="Strong">
    <w:name w:val="Strong"/>
    <w:basedOn w:val="DefaultParagraphFont"/>
    <w:uiPriority w:val="22"/>
    <w:qFormat/>
    <w:rsid w:val="00AF46F5"/>
    <w:rPr>
      <w:b/>
      <w:bCs/>
    </w:rPr>
  </w:style>
  <w:style w:type="character" w:customStyle="1" w:styleId="skypepnhprintcontainer">
    <w:name w:val="skype_pnh_print_container"/>
    <w:basedOn w:val="DefaultParagraphFont"/>
    <w:rsid w:val="00AF46F5"/>
  </w:style>
  <w:style w:type="character" w:customStyle="1" w:styleId="skypepnhcontainer">
    <w:name w:val="skype_pnh_container"/>
    <w:basedOn w:val="DefaultParagraphFont"/>
    <w:rsid w:val="00AF46F5"/>
  </w:style>
  <w:style w:type="character" w:customStyle="1" w:styleId="skypepnhleftspan">
    <w:name w:val="skype_pnh_left_span"/>
    <w:basedOn w:val="DefaultParagraphFont"/>
    <w:rsid w:val="00AF46F5"/>
  </w:style>
  <w:style w:type="character" w:customStyle="1" w:styleId="skypepnhdropartspan">
    <w:name w:val="skype_pnh_dropart_span"/>
    <w:basedOn w:val="DefaultParagraphFont"/>
    <w:rsid w:val="00AF46F5"/>
  </w:style>
  <w:style w:type="character" w:customStyle="1" w:styleId="skypepnhdropartflagspan">
    <w:name w:val="skype_pnh_dropart_flag_span"/>
    <w:basedOn w:val="DefaultParagraphFont"/>
    <w:rsid w:val="00AF46F5"/>
  </w:style>
  <w:style w:type="character" w:customStyle="1" w:styleId="skypepnhtextspan">
    <w:name w:val="skype_pnh_text_span"/>
    <w:basedOn w:val="DefaultParagraphFont"/>
    <w:rsid w:val="00AF46F5"/>
  </w:style>
  <w:style w:type="paragraph" w:styleId="NormalWeb">
    <w:name w:val="Normal (Web)"/>
    <w:basedOn w:val="Normal"/>
    <w:uiPriority w:val="99"/>
    <w:semiHidden/>
    <w:unhideWhenUsed/>
    <w:rsid w:val="007721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7B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B4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15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98C58DDAF28A44925B82AEC368D231" ma:contentTypeVersion="11" ma:contentTypeDescription="Create a new document." ma:contentTypeScope="" ma:versionID="0959cc9ae50c0a6cefd7707e5d7f35be">
  <xsd:schema xmlns:xsd="http://www.w3.org/2001/XMLSchema" xmlns:xs="http://www.w3.org/2001/XMLSchema" xmlns:p="http://schemas.microsoft.com/office/2006/metadata/properties" xmlns:ns2="fb1921eb-0431-4f54-890b-9cb985a46baa" xmlns:ns3="cab253a4-732c-4cb6-b5d5-f6634461a41a" targetNamespace="http://schemas.microsoft.com/office/2006/metadata/properties" ma:root="true" ma:fieldsID="40059bc63616635fdd002fb8117e6cbb" ns2:_="" ns3:_="">
    <xsd:import namespace="fb1921eb-0431-4f54-890b-9cb985a46baa"/>
    <xsd:import namespace="cab253a4-732c-4cb6-b5d5-f6634461a4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1921eb-0431-4f54-890b-9cb985a46b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253a4-732c-4cb6-b5d5-f6634461a41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50FDBD-453A-44D0-899A-BCADA7466D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0B0EA9-B956-4830-B82E-D65B8AD008AA}"/>
</file>

<file path=customXml/itemProps3.xml><?xml version="1.0" encoding="utf-8"?>
<ds:datastoreItem xmlns:ds="http://schemas.openxmlformats.org/officeDocument/2006/customXml" ds:itemID="{4C48D275-CA6D-4E43-9535-E6169EF739F9}">
  <ds:schemaRefs>
    <ds:schemaRef ds:uri="http://schemas.microsoft.com/office/2006/metadata/properties"/>
    <ds:schemaRef ds:uri="http://schemas.microsoft.com/office/infopath/2007/PartnerControls"/>
    <ds:schemaRef ds:uri="cab253a4-732c-4cb6-b5d5-f6634461a41a"/>
  </ds:schemaRefs>
</ds:datastoreItem>
</file>

<file path=customXml/itemProps4.xml><?xml version="1.0" encoding="utf-8"?>
<ds:datastoreItem xmlns:ds="http://schemas.openxmlformats.org/officeDocument/2006/customXml" ds:itemID="{2AD371F5-6774-4387-B1D7-0F51FBDD27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880</Words>
  <Characters>5017</Characters>
  <Application>Microsoft Office Word</Application>
  <DocSecurity>4</DocSecurity>
  <Lines>41</Lines>
  <Paragraphs>11</Paragraphs>
  <ScaleCrop>false</ScaleCrop>
  <Company/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pline</dc:creator>
  <cp:lastModifiedBy>Vicky Marsh</cp:lastModifiedBy>
  <cp:revision>2</cp:revision>
  <cp:lastPrinted>2019-06-20T11:34:00Z</cp:lastPrinted>
  <dcterms:created xsi:type="dcterms:W3CDTF">2021-11-22T14:43:00Z</dcterms:created>
  <dcterms:modified xsi:type="dcterms:W3CDTF">2021-11-22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98C58DDAF28A44925B82AEC368D231</vt:lpwstr>
  </property>
  <property fmtid="{D5CDD505-2E9C-101B-9397-08002B2CF9AE}" pid="3" name="Order">
    <vt:r8>110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